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05136" w:rsidRDefault="00105136" w:rsidP="00105136">
      <w:r>
        <w:t>C:\Users\akf\PycharmProjects\Detect\venv\Scripts\python.exe C:/Users/akf/PycharmProjects/Detect/test.py</w:t>
      </w:r>
    </w:p>
    <w:p w:rsidR="00105136" w:rsidRDefault="00105136" w:rsidP="00105136">
      <w:proofErr w:type="gramStart"/>
      <w:r>
        <w:t>Index(</w:t>
      </w:r>
      <w:proofErr w:type="gramEnd"/>
      <w:r>
        <w:t xml:space="preserve">[u'2_red_i', u'2_urh_i'], </w:t>
      </w:r>
      <w:proofErr w:type="spellStart"/>
      <w:r>
        <w:t>dtype</w:t>
      </w:r>
      <w:proofErr w:type="spellEnd"/>
      <w:r>
        <w:t>='object')</w:t>
      </w:r>
    </w:p>
    <w:p w:rsidR="00105136" w:rsidRDefault="00105136" w:rsidP="00105136">
      <w:r>
        <w:t>2</w:t>
      </w:r>
    </w:p>
    <w:p w:rsidR="00105136" w:rsidRDefault="00105136" w:rsidP="00105136">
      <w:r>
        <w:t>2_red_i</w:t>
      </w:r>
    </w:p>
    <w:p w:rsidR="00105136" w:rsidRDefault="00105136" w:rsidP="00105136">
      <w:r>
        <w:t>2_urh_i</w:t>
      </w:r>
    </w:p>
    <w:p w:rsidR="00105136" w:rsidRDefault="00105136" w:rsidP="00105136">
      <w:r>
        <w:t xml:space="preserve">Index([u'2_icmp'], </w:t>
      </w:r>
      <w:proofErr w:type="spellStart"/>
      <w:r>
        <w:t>dtype</w:t>
      </w:r>
      <w:proofErr w:type="spellEnd"/>
      <w:r>
        <w:t>='object')</w:t>
      </w:r>
    </w:p>
    <w:p w:rsidR="00105136" w:rsidRDefault="00105136" w:rsidP="00105136">
      <w:r>
        <w:t>1</w:t>
      </w:r>
    </w:p>
    <w:p w:rsidR="00105136" w:rsidRDefault="00105136" w:rsidP="00105136">
      <w:r>
        <w:t>2_icmp</w:t>
      </w:r>
    </w:p>
    <w:p w:rsidR="00105136" w:rsidRDefault="00105136" w:rsidP="00105136">
      <w:r>
        <w:t>['0', '4', '5', '6', '7', '8', '9', '10', '11', '12', '13', '14', '15', '16', '17', '18', '19', '20', '21', '22', '23', '24', '25', '26', '27', '28', '29', '30', '31', '32', '33', '34', '35', '36', '37', '38', '39', '40', '1_icmp', '1_tcp', '1_udp', '2_IRC', '2_X11', '2_Z39_50', '2_auth', '2_bgp', '2_courier', '2_csnet_ns', '2_ctf', '2_daytime', '2_discard', '2_domain', '2_domain_u', '2_echo', '2_eco_i', '2_ecr_i', '2_efs', '2_exec', '2_finger', '2_ftp', '2_ftp_data', '2_gopher', '2_hostnames', '2_http', '2_http_443', '2_imap4', '2_iso_tsap', '2_klogin', '2_kshell', '2_ldap', '2_link', '2_login', '2_mtp', '2_name', '2_netbios_dgm', '2_netbios_ns', '2_netbios_ssn', '2_netstat', '2_nnsp', '2_nntp', '2_ntp_u', '2_other', '2_pm_dump', '2_pop_2', '2_pop_3', '2_printer', '2_private', '2_red_i', '2_remote_job', '2_rje', '2_shell', '2_smtp', '2_sql_net', '2_ssh', '2_sunrpc', '2_supdup', '2_systat', '2_telnet', '2_tftp_u', '2_tim_i', '2_time', '2_urh_i', '2_urp_i', '2_uucp', '2_uucp_path', '2_vmnet', '2_whois', '3_OTH', '3_REJ', '3_RSTO', '3_RSTOS0', '3_RSTR', '3_S0', '3_S1', '3_S2', '3_S3', '3_SF', '3_SH', '2_icmp']</w:t>
      </w:r>
    </w:p>
    <w:p w:rsidR="00105136" w:rsidRDefault="00105136" w:rsidP="00105136">
      <w:r>
        <w:t>['0', '4', '5', '6', '7', '8', '9', '10', '11', '12', '13', '14', '15', '16', '17', '18', '19', '20', '21', '22', '23', '24', '25', '26', '27', '28', '29', '30', '31', '32', '33', '34', '35', '36', '37', '38', '39', '40', '1_icmp', '1_tcp', '1_udp', '2_IRC', '2_X11', '2_Z39_50', '2_auth', '2_bgp', '2_courier', '2_csnet_ns', '2_ctf', '2_daytime', '2_discard', '2_domain', '2_domain_u', '2_echo', '2_eco_i', '2_ecr_i', '2_efs', '2_exec', '2_finger', '2_ftp', '2_ftp_data', '2_gopher', '2_hostnames', '2_http', '2_http_443', '2_icmp', '2_imap4', '2_iso_tsap', '2_klogin', '2_kshell', '2_ldap', '2_link', '2_login', '2_mtp', '2_name', '2_netbios_dgm', '2_netbios_ns', '2_netbios_ssn', '2_netstat', '2_nnsp', '2_nntp', '2_ntp_u', '2_other', '2_pm_dump', '2_pop_2', '2_pop_3', '2_printer', '2_private', '2_remote_job', '2_rje', '2_shell', '2_smtp', '2_sql_net', '2_ssh', '2_sunrpc', '2_supdup', '2_systat', '2_telnet', '2_tftp_u', '2_tim_i', '2_time', '2_urp_i', '2_uucp', '2_uucp_path', '2_vmnet', '2_whois', '3_OTH', '3_REJ', '3_RSTO', '3_RSTOS0', '3_RSTR', '3_S0', '3_S1', '3_S2', '3_S3', '3_SF', '3_SH', '2_red_i', '2_urh_i']</w:t>
      </w:r>
    </w:p>
    <w:p w:rsidR="00105136" w:rsidRDefault="00105136" w:rsidP="00105136">
      <w:r>
        <w:t xml:space="preserve">        </w:t>
      </w:r>
      <w:proofErr w:type="gramStart"/>
      <w:r>
        <w:t>0  10</w:t>
      </w:r>
      <w:proofErr w:type="gramEnd"/>
      <w:r>
        <w:t xml:space="preserve">  11  12  13  14  15  16 ...  3_SH    4   40      </w:t>
      </w:r>
      <w:proofErr w:type="gramStart"/>
      <w:r>
        <w:t>5  6</w:t>
      </w:r>
      <w:proofErr w:type="gramEnd"/>
      <w:r>
        <w:t xml:space="preserve">  7  8  9</w:t>
      </w:r>
    </w:p>
    <w:p w:rsidR="00105136" w:rsidRDefault="00105136" w:rsidP="00105136">
      <w:r>
        <w:t xml:space="preserve">0       0   0   1   0   0   0   0   0 ...     </w:t>
      </w:r>
      <w:proofErr w:type="gramStart"/>
      <w:r>
        <w:t>0  181</w:t>
      </w:r>
      <w:proofErr w:type="gramEnd"/>
      <w:r>
        <w:t xml:space="preserve">  0.0   5450  0  0  0  0</w:t>
      </w:r>
    </w:p>
    <w:p w:rsidR="00105136" w:rsidRDefault="00105136" w:rsidP="00105136">
      <w:r>
        <w:t xml:space="preserve">1       0   0   1   0   0   0   0   0 ...     </w:t>
      </w:r>
      <w:proofErr w:type="gramStart"/>
      <w:r>
        <w:t>0  239</w:t>
      </w:r>
      <w:proofErr w:type="gramEnd"/>
      <w:r>
        <w:t xml:space="preserve">  0.0    486  0  0  0  0</w:t>
      </w:r>
    </w:p>
    <w:p w:rsidR="00105136" w:rsidRDefault="00105136" w:rsidP="00105136">
      <w:r>
        <w:t xml:space="preserve">2       0   0   1   0   0   0   0   0 ...     </w:t>
      </w:r>
      <w:proofErr w:type="gramStart"/>
      <w:r>
        <w:t>0  235</w:t>
      </w:r>
      <w:proofErr w:type="gramEnd"/>
      <w:r>
        <w:t xml:space="preserve">  0.0   1337  0  0  0  0</w:t>
      </w:r>
    </w:p>
    <w:p w:rsidR="00105136" w:rsidRDefault="00105136" w:rsidP="00105136">
      <w:r>
        <w:t xml:space="preserve">3       0   0   1   0   0   0   0   0 ...     </w:t>
      </w:r>
      <w:proofErr w:type="gramStart"/>
      <w:r>
        <w:t>0  219</w:t>
      </w:r>
      <w:proofErr w:type="gramEnd"/>
      <w:r>
        <w:t xml:space="preserve">  0.0   1337  0  0  0  0</w:t>
      </w:r>
    </w:p>
    <w:p w:rsidR="00105136" w:rsidRDefault="00105136" w:rsidP="00105136">
      <w:r>
        <w:lastRenderedPageBreak/>
        <w:t xml:space="preserve">4       0   0   1   0   0   0   0   0 ...     </w:t>
      </w:r>
      <w:proofErr w:type="gramStart"/>
      <w:r>
        <w:t>0  217</w:t>
      </w:r>
      <w:proofErr w:type="gramEnd"/>
      <w:r>
        <w:t xml:space="preserve">  0.0   2032  0  0  0  0</w:t>
      </w:r>
    </w:p>
    <w:p w:rsidR="00105136" w:rsidRDefault="00105136" w:rsidP="00105136">
      <w:r>
        <w:t xml:space="preserve">5       0   0   1   0   0   0   0   0 ...     </w:t>
      </w:r>
      <w:proofErr w:type="gramStart"/>
      <w:r>
        <w:t>0  217</w:t>
      </w:r>
      <w:proofErr w:type="gramEnd"/>
      <w:r>
        <w:t xml:space="preserve">  0.0   2032  0  0  0  0</w:t>
      </w:r>
    </w:p>
    <w:p w:rsidR="00105136" w:rsidRDefault="00105136" w:rsidP="00105136">
      <w:r>
        <w:t xml:space="preserve">6       0   0   1   0   0   0   0   0 ...     </w:t>
      </w:r>
      <w:proofErr w:type="gramStart"/>
      <w:r>
        <w:t>0  212</w:t>
      </w:r>
      <w:proofErr w:type="gramEnd"/>
      <w:r>
        <w:t xml:space="preserve">  0.0   1940  0  0  0  0</w:t>
      </w:r>
    </w:p>
    <w:p w:rsidR="00105136" w:rsidRDefault="00105136" w:rsidP="00105136">
      <w:r>
        <w:t xml:space="preserve">7       0   0   1   0   0   0   0   0 ...     </w:t>
      </w:r>
      <w:proofErr w:type="gramStart"/>
      <w:r>
        <w:t>0  159</w:t>
      </w:r>
      <w:proofErr w:type="gramEnd"/>
      <w:r>
        <w:t xml:space="preserve">  0.0   4087  0  0  0  0</w:t>
      </w:r>
    </w:p>
    <w:p w:rsidR="00105136" w:rsidRDefault="00105136" w:rsidP="00105136">
      <w:r>
        <w:t xml:space="preserve">8       0   0   1   0   0   0   0   0 ...     </w:t>
      </w:r>
      <w:proofErr w:type="gramStart"/>
      <w:r>
        <w:t>0  210</w:t>
      </w:r>
      <w:proofErr w:type="gramEnd"/>
      <w:r>
        <w:t xml:space="preserve">  0.0    151  0  0  0  0</w:t>
      </w:r>
    </w:p>
    <w:p w:rsidR="00105136" w:rsidRDefault="00105136" w:rsidP="00105136">
      <w:r>
        <w:t xml:space="preserve">9       0   0   1   0   0   0   0   0 ...     </w:t>
      </w:r>
      <w:proofErr w:type="gramStart"/>
      <w:r>
        <w:t>0  212</w:t>
      </w:r>
      <w:proofErr w:type="gramEnd"/>
      <w:r>
        <w:t xml:space="preserve">  0.0    786  0  0  0  1</w:t>
      </w:r>
    </w:p>
    <w:p w:rsidR="00105136" w:rsidRDefault="00105136" w:rsidP="00105136">
      <w:r>
        <w:t xml:space="preserve">10      0   0   1   0   0   0   0   0 ...     </w:t>
      </w:r>
      <w:proofErr w:type="gramStart"/>
      <w:r>
        <w:t>0  210</w:t>
      </w:r>
      <w:proofErr w:type="gramEnd"/>
      <w:r>
        <w:t xml:space="preserve">  0.0    624  0  0  0  0</w:t>
      </w:r>
    </w:p>
    <w:p w:rsidR="00105136" w:rsidRDefault="00105136" w:rsidP="00105136">
      <w:r>
        <w:t xml:space="preserve">11      0   0   1   0   0   0   0   0 ...     </w:t>
      </w:r>
      <w:proofErr w:type="gramStart"/>
      <w:r>
        <w:t>0  177</w:t>
      </w:r>
      <w:proofErr w:type="gramEnd"/>
      <w:r>
        <w:t xml:space="preserve">  0.0   1985  0  0  0  0</w:t>
      </w:r>
    </w:p>
    <w:p w:rsidR="00105136" w:rsidRDefault="00105136" w:rsidP="00105136">
      <w:r>
        <w:t xml:space="preserve">12      0   0   1   0   0   0   0   0 ...     </w:t>
      </w:r>
      <w:proofErr w:type="gramStart"/>
      <w:r>
        <w:t>0  222</w:t>
      </w:r>
      <w:proofErr w:type="gramEnd"/>
      <w:r>
        <w:t xml:space="preserve">  0.0    773  0  0  0  0</w:t>
      </w:r>
    </w:p>
    <w:p w:rsidR="00105136" w:rsidRDefault="00105136" w:rsidP="00105136">
      <w:r>
        <w:t xml:space="preserve">13      0   0   1   0   0   0   0   0 ...     </w:t>
      </w:r>
      <w:proofErr w:type="gramStart"/>
      <w:r>
        <w:t>0  256</w:t>
      </w:r>
      <w:proofErr w:type="gramEnd"/>
      <w:r>
        <w:t xml:space="preserve">  0.0   1169  0  0  0  0</w:t>
      </w:r>
    </w:p>
    <w:p w:rsidR="00105136" w:rsidRDefault="00105136" w:rsidP="00105136">
      <w:r>
        <w:t xml:space="preserve">14      0   0   1   0   0   0   0   0 ...     </w:t>
      </w:r>
      <w:proofErr w:type="gramStart"/>
      <w:r>
        <w:t>0  241</w:t>
      </w:r>
      <w:proofErr w:type="gramEnd"/>
      <w:r>
        <w:t xml:space="preserve">  0.0    259  0  0  0  0</w:t>
      </w:r>
    </w:p>
    <w:p w:rsidR="00105136" w:rsidRDefault="00105136" w:rsidP="00105136">
      <w:r>
        <w:t xml:space="preserve">15      0   0   1   0   0   0   0   0 ...     </w:t>
      </w:r>
      <w:proofErr w:type="gramStart"/>
      <w:r>
        <w:t>0  260</w:t>
      </w:r>
      <w:proofErr w:type="gramEnd"/>
      <w:r>
        <w:t xml:space="preserve">  0.0   1837  0  0  0  0</w:t>
      </w:r>
    </w:p>
    <w:p w:rsidR="00105136" w:rsidRDefault="00105136" w:rsidP="00105136">
      <w:r>
        <w:t xml:space="preserve">16      0   0   1   0   0   0   0   0 ...     </w:t>
      </w:r>
      <w:proofErr w:type="gramStart"/>
      <w:r>
        <w:t>0  241</w:t>
      </w:r>
      <w:proofErr w:type="gramEnd"/>
      <w:r>
        <w:t xml:space="preserve">  0.0    261  0  0  0  0</w:t>
      </w:r>
    </w:p>
    <w:p w:rsidR="00105136" w:rsidRDefault="00105136" w:rsidP="00105136">
      <w:r>
        <w:t xml:space="preserve">17      0   0   1   0   0   0   0   0 ...     </w:t>
      </w:r>
      <w:proofErr w:type="gramStart"/>
      <w:r>
        <w:t>0  257</w:t>
      </w:r>
      <w:proofErr w:type="gramEnd"/>
      <w:r>
        <w:t xml:space="preserve">  0.0    818  0  0  0  0</w:t>
      </w:r>
    </w:p>
    <w:p w:rsidR="00105136" w:rsidRDefault="00105136" w:rsidP="00105136">
      <w:r>
        <w:t xml:space="preserve">18      0   0   1   0   0   0   0   0 ...     </w:t>
      </w:r>
      <w:proofErr w:type="gramStart"/>
      <w:r>
        <w:t>0  233</w:t>
      </w:r>
      <w:proofErr w:type="gramEnd"/>
      <w:r>
        <w:t xml:space="preserve">  0.0    255  0  0  0  0</w:t>
      </w:r>
    </w:p>
    <w:p w:rsidR="00105136" w:rsidRDefault="00105136" w:rsidP="00105136">
      <w:r>
        <w:t xml:space="preserve">19      0   0   1   0   0   0   0   0 ...     </w:t>
      </w:r>
      <w:proofErr w:type="gramStart"/>
      <w:r>
        <w:t>0  233</w:t>
      </w:r>
      <w:proofErr w:type="gramEnd"/>
      <w:r>
        <w:t xml:space="preserve">  0.0    504  0  0  0  0</w:t>
      </w:r>
    </w:p>
    <w:p w:rsidR="00105136" w:rsidRDefault="00105136" w:rsidP="00105136">
      <w:r>
        <w:t xml:space="preserve">20      0   0   1   0   0   0   0   0 ...     </w:t>
      </w:r>
      <w:proofErr w:type="gramStart"/>
      <w:r>
        <w:t>0  256</w:t>
      </w:r>
      <w:proofErr w:type="gramEnd"/>
      <w:r>
        <w:t xml:space="preserve">  0.0   1273  0  0  0  0</w:t>
      </w:r>
    </w:p>
    <w:p w:rsidR="00105136" w:rsidRDefault="00105136" w:rsidP="00105136">
      <w:r>
        <w:t xml:space="preserve">21      0   0   1   0   0   0   0   0 ...     </w:t>
      </w:r>
      <w:proofErr w:type="gramStart"/>
      <w:r>
        <w:t>0  234</w:t>
      </w:r>
      <w:proofErr w:type="gramEnd"/>
      <w:r>
        <w:t xml:space="preserve">  0.0    255  0  0  0  0</w:t>
      </w:r>
    </w:p>
    <w:p w:rsidR="00105136" w:rsidRDefault="00105136" w:rsidP="00105136">
      <w:r>
        <w:t xml:space="preserve">22      0   0   1   0   0   0   0   0 ...     </w:t>
      </w:r>
      <w:proofErr w:type="gramStart"/>
      <w:r>
        <w:t>0  241</w:t>
      </w:r>
      <w:proofErr w:type="gramEnd"/>
      <w:r>
        <w:t xml:space="preserve">  0.0    259  0  0  0  0</w:t>
      </w:r>
    </w:p>
    <w:p w:rsidR="00105136" w:rsidRDefault="00105136" w:rsidP="00105136">
      <w:r>
        <w:t xml:space="preserve">23      0   0   1   0   0   0   0   0 ...     </w:t>
      </w:r>
      <w:proofErr w:type="gramStart"/>
      <w:r>
        <w:t>0  239</w:t>
      </w:r>
      <w:proofErr w:type="gramEnd"/>
      <w:r>
        <w:t xml:space="preserve">  0.0    968  0  0  0  0</w:t>
      </w:r>
    </w:p>
    <w:p w:rsidR="00105136" w:rsidRDefault="00105136" w:rsidP="00105136">
      <w:r>
        <w:t xml:space="preserve">24      0   0   1   0   0   0   0   0 ...     </w:t>
      </w:r>
      <w:proofErr w:type="gramStart"/>
      <w:r>
        <w:t>0  245</w:t>
      </w:r>
      <w:proofErr w:type="gramEnd"/>
      <w:r>
        <w:t xml:space="preserve">  0.0   1919  0  0  0  0</w:t>
      </w:r>
    </w:p>
    <w:p w:rsidR="00105136" w:rsidRDefault="00105136" w:rsidP="00105136">
      <w:r>
        <w:t xml:space="preserve">25      0   0   1   0   0   0   0   0 ...     </w:t>
      </w:r>
      <w:proofErr w:type="gramStart"/>
      <w:r>
        <w:t>0  248</w:t>
      </w:r>
      <w:proofErr w:type="gramEnd"/>
      <w:r>
        <w:t xml:space="preserve">  0.0   2129  0  0  0  0</w:t>
      </w:r>
    </w:p>
    <w:p w:rsidR="00105136" w:rsidRDefault="00105136" w:rsidP="00105136">
      <w:r>
        <w:t xml:space="preserve">26      0   0   1   0   0   0   0   0 ...     </w:t>
      </w:r>
      <w:proofErr w:type="gramStart"/>
      <w:r>
        <w:t>0  354</w:t>
      </w:r>
      <w:proofErr w:type="gramEnd"/>
      <w:r>
        <w:t xml:space="preserve">  0.0   1752  0  0  0  0</w:t>
      </w:r>
    </w:p>
    <w:p w:rsidR="00105136" w:rsidRDefault="00105136" w:rsidP="00105136">
      <w:r>
        <w:t xml:space="preserve">27      0   0   1   0   0   0   0   0 ...     </w:t>
      </w:r>
      <w:proofErr w:type="gramStart"/>
      <w:r>
        <w:t>0  193</w:t>
      </w:r>
      <w:proofErr w:type="gramEnd"/>
      <w:r>
        <w:t xml:space="preserve">  0.0   3991  0  0  0  0</w:t>
      </w:r>
    </w:p>
    <w:p w:rsidR="00105136" w:rsidRDefault="00105136" w:rsidP="00105136">
      <w:r>
        <w:t xml:space="preserve">28      0   0   1   0   0   0   0   0 ...     </w:t>
      </w:r>
      <w:proofErr w:type="gramStart"/>
      <w:r>
        <w:t>0  214</w:t>
      </w:r>
      <w:proofErr w:type="gramEnd"/>
      <w:r>
        <w:t xml:space="preserve">  0.0  14959  0  0  0  0</w:t>
      </w:r>
    </w:p>
    <w:p w:rsidR="00105136" w:rsidRDefault="00105136" w:rsidP="00105136">
      <w:r>
        <w:t xml:space="preserve">29      0   0   1   0   0   0   0   0 ...     </w:t>
      </w:r>
      <w:proofErr w:type="gramStart"/>
      <w:r>
        <w:t>0  212</w:t>
      </w:r>
      <w:proofErr w:type="gramEnd"/>
      <w:r>
        <w:t xml:space="preserve">  0.0   1309  0  0  0  0</w:t>
      </w:r>
    </w:p>
    <w:p w:rsidR="00105136" w:rsidRDefault="00105136" w:rsidP="00105136">
      <w:r>
        <w:t>...    ..  ..  ..  ..  ..  ..  ..  .. ...   ...  ...  ...    ... .. .. .. ..</w:t>
      </w:r>
    </w:p>
    <w:p w:rsidR="00105136" w:rsidRDefault="00105136" w:rsidP="00105136">
      <w:proofErr w:type="gramStart"/>
      <w:r>
        <w:t>493991  0</w:t>
      </w:r>
      <w:proofErr w:type="gramEnd"/>
      <w:r>
        <w:t xml:space="preserve">   0   1   0   0   0   0   0 ...     </w:t>
      </w:r>
      <w:proofErr w:type="gramStart"/>
      <w:r>
        <w:t>0  296</w:t>
      </w:r>
      <w:proofErr w:type="gramEnd"/>
      <w:r>
        <w:t xml:space="preserve">  0.0    617  0  0  0  0</w:t>
      </w:r>
    </w:p>
    <w:p w:rsidR="00105136" w:rsidRDefault="00105136" w:rsidP="00105136">
      <w:proofErr w:type="gramStart"/>
      <w:r>
        <w:t>493992  0</w:t>
      </w:r>
      <w:proofErr w:type="gramEnd"/>
      <w:r>
        <w:t xml:space="preserve">   0   1   0   0   0   0   0 ...     </w:t>
      </w:r>
      <w:proofErr w:type="gramStart"/>
      <w:r>
        <w:t>0  294</w:t>
      </w:r>
      <w:proofErr w:type="gramEnd"/>
      <w:r>
        <w:t xml:space="preserve">  0.0  29288  0  0  0  0</w:t>
      </w:r>
    </w:p>
    <w:p w:rsidR="00105136" w:rsidRDefault="00105136" w:rsidP="00105136">
      <w:proofErr w:type="gramStart"/>
      <w:r>
        <w:lastRenderedPageBreak/>
        <w:t>493993  0</w:t>
      </w:r>
      <w:proofErr w:type="gramEnd"/>
      <w:r>
        <w:t xml:space="preserve">   0   1   0   0   0   0   0 ...     </w:t>
      </w:r>
      <w:proofErr w:type="gramStart"/>
      <w:r>
        <w:t>0  285</w:t>
      </w:r>
      <w:proofErr w:type="gramEnd"/>
      <w:r>
        <w:t xml:space="preserve">  0.0  34557  0  0  0  0</w:t>
      </w:r>
    </w:p>
    <w:p w:rsidR="00105136" w:rsidRDefault="00105136" w:rsidP="00105136">
      <w:proofErr w:type="gramStart"/>
      <w:r>
        <w:t>493994  0</w:t>
      </w:r>
      <w:proofErr w:type="gramEnd"/>
      <w:r>
        <w:t xml:space="preserve">   0   1   0   0   0   0   0 ...     </w:t>
      </w:r>
      <w:proofErr w:type="gramStart"/>
      <w:r>
        <w:t>0  316</w:t>
      </w:r>
      <w:proofErr w:type="gramEnd"/>
      <w:r>
        <w:t xml:space="preserve">  0.0   3665  0  0  0  0</w:t>
      </w:r>
    </w:p>
    <w:p w:rsidR="00105136" w:rsidRDefault="00105136" w:rsidP="00105136">
      <w:proofErr w:type="gramStart"/>
      <w:r>
        <w:t>493995  0</w:t>
      </w:r>
      <w:proofErr w:type="gramEnd"/>
      <w:r>
        <w:t xml:space="preserve">   0   1   0   0   0   0   0 ...     </w:t>
      </w:r>
      <w:proofErr w:type="gramStart"/>
      <w:r>
        <w:t>0  335</w:t>
      </w:r>
      <w:proofErr w:type="gramEnd"/>
      <w:r>
        <w:t xml:space="preserve">  0.0  10440  0  0  0  0</w:t>
      </w:r>
    </w:p>
    <w:p w:rsidR="00105136" w:rsidRDefault="00105136" w:rsidP="00105136">
      <w:proofErr w:type="gramStart"/>
      <w:r>
        <w:t>493996  0</w:t>
      </w:r>
      <w:proofErr w:type="gramEnd"/>
      <w:r>
        <w:t xml:space="preserve">   0   1   0   0   0   0   0 ...     </w:t>
      </w:r>
      <w:proofErr w:type="gramStart"/>
      <w:r>
        <w:t>0  284</w:t>
      </w:r>
      <w:proofErr w:type="gramEnd"/>
      <w:r>
        <w:t xml:space="preserve">  0.0  10592  0  0  0  0</w:t>
      </w:r>
    </w:p>
    <w:p w:rsidR="00105136" w:rsidRDefault="00105136" w:rsidP="00105136">
      <w:proofErr w:type="gramStart"/>
      <w:r>
        <w:t>493997  0</w:t>
      </w:r>
      <w:proofErr w:type="gramEnd"/>
      <w:r>
        <w:t xml:space="preserve">   0   1   0   0   0   0   0 ...     </w:t>
      </w:r>
      <w:proofErr w:type="gramStart"/>
      <w:r>
        <w:t>0  242</w:t>
      </w:r>
      <w:proofErr w:type="gramEnd"/>
      <w:r>
        <w:t xml:space="preserve">  0.0   7066  0  0  0  0</w:t>
      </w:r>
    </w:p>
    <w:p w:rsidR="00105136" w:rsidRDefault="00105136" w:rsidP="00105136">
      <w:proofErr w:type="gramStart"/>
      <w:r>
        <w:t>493998  0</w:t>
      </w:r>
      <w:proofErr w:type="gramEnd"/>
      <w:r>
        <w:t xml:space="preserve">   0   1   0   0   0   0   0 ...     </w:t>
      </w:r>
      <w:proofErr w:type="gramStart"/>
      <w:r>
        <w:t>0  223</w:t>
      </w:r>
      <w:proofErr w:type="gramEnd"/>
      <w:r>
        <w:t xml:space="preserve">  0.0   3707  0  0  0  0</w:t>
      </w:r>
    </w:p>
    <w:p w:rsidR="00105136" w:rsidRDefault="00105136" w:rsidP="00105136">
      <w:proofErr w:type="gramStart"/>
      <w:r>
        <w:t>493999  0</w:t>
      </w:r>
      <w:proofErr w:type="gramEnd"/>
      <w:r>
        <w:t xml:space="preserve">   0   1   0   0   0   0   0 ...     </w:t>
      </w:r>
      <w:proofErr w:type="gramStart"/>
      <w:r>
        <w:t>0  204</w:t>
      </w:r>
      <w:proofErr w:type="gramEnd"/>
      <w:r>
        <w:t xml:space="preserve">  0.0   1731  0  0  0  0</w:t>
      </w:r>
    </w:p>
    <w:p w:rsidR="00105136" w:rsidRDefault="00105136" w:rsidP="00105136">
      <w:proofErr w:type="gramStart"/>
      <w:r>
        <w:t>494000  0</w:t>
      </w:r>
      <w:proofErr w:type="gramEnd"/>
      <w:r>
        <w:t xml:space="preserve">   0   1   0   0   0   0   0 ...     </w:t>
      </w:r>
      <w:proofErr w:type="gramStart"/>
      <w:r>
        <w:t>0  148</w:t>
      </w:r>
      <w:proofErr w:type="gramEnd"/>
      <w:r>
        <w:t xml:space="preserve">  0.0   1122  0  0  0  0</w:t>
      </w:r>
    </w:p>
    <w:p w:rsidR="00105136" w:rsidRDefault="00105136" w:rsidP="00105136">
      <w:proofErr w:type="gramStart"/>
      <w:r>
        <w:t>494001  0</w:t>
      </w:r>
      <w:proofErr w:type="gramEnd"/>
      <w:r>
        <w:t xml:space="preserve">   0   0   0   0   0   0   0 ...     0    </w:t>
      </w:r>
      <w:proofErr w:type="gramStart"/>
      <w:r>
        <w:t>0  0.0</w:t>
      </w:r>
      <w:proofErr w:type="gramEnd"/>
      <w:r>
        <w:t xml:space="preserve">      0  0  0  0  0</w:t>
      </w:r>
    </w:p>
    <w:p w:rsidR="00105136" w:rsidRDefault="00105136" w:rsidP="00105136">
      <w:proofErr w:type="gramStart"/>
      <w:r>
        <w:t>494002  0</w:t>
      </w:r>
      <w:proofErr w:type="gramEnd"/>
      <w:r>
        <w:t xml:space="preserve">   0   1   0   0   0   0   0 ...     </w:t>
      </w:r>
      <w:proofErr w:type="gramStart"/>
      <w:r>
        <w:t>0  215</w:t>
      </w:r>
      <w:proofErr w:type="gramEnd"/>
      <w:r>
        <w:t xml:space="preserve">  0.0   2649  0  0  0  0</w:t>
      </w:r>
    </w:p>
    <w:p w:rsidR="00105136" w:rsidRDefault="00105136" w:rsidP="00105136">
      <w:proofErr w:type="gramStart"/>
      <w:r>
        <w:t>494003  0</w:t>
      </w:r>
      <w:proofErr w:type="gramEnd"/>
      <w:r>
        <w:t xml:space="preserve">   0   1   0   0   0   0   0 ...     </w:t>
      </w:r>
      <w:proofErr w:type="gramStart"/>
      <w:r>
        <w:t>0  341</w:t>
      </w:r>
      <w:proofErr w:type="gramEnd"/>
      <w:r>
        <w:t xml:space="preserve">  0.0    326  0  0  0  0</w:t>
      </w:r>
    </w:p>
    <w:p w:rsidR="00105136" w:rsidRDefault="00105136" w:rsidP="00105136">
      <w:proofErr w:type="gramStart"/>
      <w:r>
        <w:t>494004  0</w:t>
      </w:r>
      <w:proofErr w:type="gramEnd"/>
      <w:r>
        <w:t xml:space="preserve">   0   1   0   0   0   0   0 ...     </w:t>
      </w:r>
      <w:proofErr w:type="gramStart"/>
      <w:r>
        <w:t>0  341</w:t>
      </w:r>
      <w:proofErr w:type="gramEnd"/>
      <w:r>
        <w:t xml:space="preserve">  0.0   1943  0  0  0  0</w:t>
      </w:r>
    </w:p>
    <w:p w:rsidR="00105136" w:rsidRDefault="00105136" w:rsidP="00105136">
      <w:proofErr w:type="gramStart"/>
      <w:r>
        <w:t>494005  0</w:t>
      </w:r>
      <w:proofErr w:type="gramEnd"/>
      <w:r>
        <w:t xml:space="preserve">   0   1   0   0   0   0   0 ...     </w:t>
      </w:r>
      <w:proofErr w:type="gramStart"/>
      <w:r>
        <w:t>0  341</w:t>
      </w:r>
      <w:proofErr w:type="gramEnd"/>
      <w:r>
        <w:t xml:space="preserve">  0.0   1663  0  0  0  0</w:t>
      </w:r>
    </w:p>
    <w:p w:rsidR="00105136" w:rsidRDefault="00105136" w:rsidP="00105136">
      <w:proofErr w:type="gramStart"/>
      <w:r>
        <w:t>494006  0</w:t>
      </w:r>
      <w:proofErr w:type="gramEnd"/>
      <w:r>
        <w:t xml:space="preserve">   0   1   0   0   0   0   0 ...     </w:t>
      </w:r>
      <w:proofErr w:type="gramStart"/>
      <w:r>
        <w:t>0  235</w:t>
      </w:r>
      <w:proofErr w:type="gramEnd"/>
      <w:r>
        <w:t xml:space="preserve">  0.0    501  0  0  0  0</w:t>
      </w:r>
    </w:p>
    <w:p w:rsidR="00105136" w:rsidRDefault="00105136" w:rsidP="00105136">
      <w:proofErr w:type="gramStart"/>
      <w:r>
        <w:t>494007  0</w:t>
      </w:r>
      <w:proofErr w:type="gramEnd"/>
      <w:r>
        <w:t xml:space="preserve">   0   1   0   0   0   0   0 ...     </w:t>
      </w:r>
      <w:proofErr w:type="gramStart"/>
      <w:r>
        <w:t>0  320</w:t>
      </w:r>
      <w:proofErr w:type="gramEnd"/>
      <w:r>
        <w:t xml:space="preserve">  0.0  13828  0  0  0  0</w:t>
      </w:r>
    </w:p>
    <w:p w:rsidR="00105136" w:rsidRDefault="00105136" w:rsidP="00105136">
      <w:proofErr w:type="gramStart"/>
      <w:r>
        <w:t>494008  0</w:t>
      </w:r>
      <w:proofErr w:type="gramEnd"/>
      <w:r>
        <w:t xml:space="preserve">   0   1   0   0   0   0   0 ...     </w:t>
      </w:r>
      <w:proofErr w:type="gramStart"/>
      <w:r>
        <w:t>0  319</w:t>
      </w:r>
      <w:proofErr w:type="gramEnd"/>
      <w:r>
        <w:t xml:space="preserve">  0.0   1435  0  0  0  0</w:t>
      </w:r>
    </w:p>
    <w:p w:rsidR="00105136" w:rsidRDefault="00105136" w:rsidP="00105136">
      <w:proofErr w:type="gramStart"/>
      <w:r>
        <w:t>494009  0</w:t>
      </w:r>
      <w:proofErr w:type="gramEnd"/>
      <w:r>
        <w:t xml:space="preserve">   0   1   0   0   0   0   0 ...     </w:t>
      </w:r>
      <w:proofErr w:type="gramStart"/>
      <w:r>
        <w:t>0  335</w:t>
      </w:r>
      <w:proofErr w:type="gramEnd"/>
      <w:r>
        <w:t xml:space="preserve">  0.0   3435  0  0  0  0</w:t>
      </w:r>
    </w:p>
    <w:p w:rsidR="00105136" w:rsidRDefault="00105136" w:rsidP="00105136">
      <w:proofErr w:type="gramStart"/>
      <w:r>
        <w:t>494010  0</w:t>
      </w:r>
      <w:proofErr w:type="gramEnd"/>
      <w:r>
        <w:t xml:space="preserve">   0   1   0   0   0   0   0 ...     </w:t>
      </w:r>
      <w:proofErr w:type="gramStart"/>
      <w:r>
        <w:t>0  291</w:t>
      </w:r>
      <w:proofErr w:type="gramEnd"/>
      <w:r>
        <w:t xml:space="preserve">  0.0    236  0  0  0  0</w:t>
      </w:r>
    </w:p>
    <w:p w:rsidR="00105136" w:rsidRDefault="00105136" w:rsidP="00105136">
      <w:proofErr w:type="gramStart"/>
      <w:r>
        <w:t>494011  0</w:t>
      </w:r>
      <w:proofErr w:type="gramEnd"/>
      <w:r>
        <w:t xml:space="preserve">   0   1   0   0   0   0   0 ...     </w:t>
      </w:r>
      <w:proofErr w:type="gramStart"/>
      <w:r>
        <w:t>0  308</w:t>
      </w:r>
      <w:proofErr w:type="gramEnd"/>
      <w:r>
        <w:t xml:space="preserve">  0.0    662  0  0  0  0</w:t>
      </w:r>
    </w:p>
    <w:p w:rsidR="00105136" w:rsidRDefault="00105136" w:rsidP="00105136">
      <w:proofErr w:type="gramStart"/>
      <w:r>
        <w:t>494012  0</w:t>
      </w:r>
      <w:proofErr w:type="gramEnd"/>
      <w:r>
        <w:t xml:space="preserve">   0   1   0   0   0   0   0 ...     </w:t>
      </w:r>
      <w:proofErr w:type="gramStart"/>
      <w:r>
        <w:t>0  291</w:t>
      </w:r>
      <w:proofErr w:type="gramEnd"/>
      <w:r>
        <w:t xml:space="preserve">  0.0   1862  0  0  0  0</w:t>
      </w:r>
    </w:p>
    <w:p w:rsidR="00105136" w:rsidRDefault="00105136" w:rsidP="00105136">
      <w:proofErr w:type="gramStart"/>
      <w:r>
        <w:t>494013  0</w:t>
      </w:r>
      <w:proofErr w:type="gramEnd"/>
      <w:r>
        <w:t xml:space="preserve">   0   1   0   0   0   0   0 ...     </w:t>
      </w:r>
      <w:proofErr w:type="gramStart"/>
      <w:r>
        <w:t>0  289</w:t>
      </w:r>
      <w:proofErr w:type="gramEnd"/>
      <w:r>
        <w:t xml:space="preserve">  0.0    244  0  0  0  0</w:t>
      </w:r>
    </w:p>
    <w:p w:rsidR="00105136" w:rsidRDefault="00105136" w:rsidP="00105136">
      <w:proofErr w:type="gramStart"/>
      <w:r>
        <w:t>494014  0</w:t>
      </w:r>
      <w:proofErr w:type="gramEnd"/>
      <w:r>
        <w:t xml:space="preserve">   0   1   0   0   0   0   0 ...     </w:t>
      </w:r>
      <w:proofErr w:type="gramStart"/>
      <w:r>
        <w:t>0  306</w:t>
      </w:r>
      <w:proofErr w:type="gramEnd"/>
      <w:r>
        <w:t xml:space="preserve">  0.0    662  0  0  0  0</w:t>
      </w:r>
    </w:p>
    <w:p w:rsidR="00105136" w:rsidRDefault="00105136" w:rsidP="00105136">
      <w:proofErr w:type="gramStart"/>
      <w:r>
        <w:t>494015  0</w:t>
      </w:r>
      <w:proofErr w:type="gramEnd"/>
      <w:r>
        <w:t xml:space="preserve">   0   1   0   0   0   0   0 ...     </w:t>
      </w:r>
      <w:proofErr w:type="gramStart"/>
      <w:r>
        <w:t>0  289</w:t>
      </w:r>
      <w:proofErr w:type="gramEnd"/>
      <w:r>
        <w:t xml:space="preserve">  0.0   1862  0  0  0  0</w:t>
      </w:r>
    </w:p>
    <w:p w:rsidR="00105136" w:rsidRDefault="00105136" w:rsidP="00105136">
      <w:proofErr w:type="gramStart"/>
      <w:r>
        <w:t>494016  0</w:t>
      </w:r>
      <w:proofErr w:type="gramEnd"/>
      <w:r>
        <w:t xml:space="preserve">   0   1   0   0   0   0   0 ...     </w:t>
      </w:r>
      <w:proofErr w:type="gramStart"/>
      <w:r>
        <w:t>0  310</w:t>
      </w:r>
      <w:proofErr w:type="gramEnd"/>
      <w:r>
        <w:t xml:space="preserve">  0.0   1881  0  0  0  0</w:t>
      </w:r>
    </w:p>
    <w:p w:rsidR="00105136" w:rsidRDefault="00105136" w:rsidP="00105136">
      <w:proofErr w:type="gramStart"/>
      <w:r>
        <w:t>494017  0</w:t>
      </w:r>
      <w:proofErr w:type="gramEnd"/>
      <w:r>
        <w:t xml:space="preserve">   0   1   0   0   0   0   0 ...     </w:t>
      </w:r>
      <w:proofErr w:type="gramStart"/>
      <w:r>
        <w:t>0  282</w:t>
      </w:r>
      <w:proofErr w:type="gramEnd"/>
      <w:r>
        <w:t xml:space="preserve">  0.0   2286  0  0  0  0</w:t>
      </w:r>
    </w:p>
    <w:p w:rsidR="00105136" w:rsidRDefault="00105136" w:rsidP="00105136">
      <w:proofErr w:type="gramStart"/>
      <w:r>
        <w:t>494018  0</w:t>
      </w:r>
      <w:proofErr w:type="gramEnd"/>
      <w:r>
        <w:t xml:space="preserve">   0   1   0   0   0   0   0 ...     </w:t>
      </w:r>
      <w:proofErr w:type="gramStart"/>
      <w:r>
        <w:t>0  203</w:t>
      </w:r>
      <w:proofErr w:type="gramEnd"/>
      <w:r>
        <w:t xml:space="preserve">  0.0   1200  0  0  0  0</w:t>
      </w:r>
    </w:p>
    <w:p w:rsidR="00105136" w:rsidRDefault="00105136" w:rsidP="00105136">
      <w:proofErr w:type="gramStart"/>
      <w:r>
        <w:t>494019  0</w:t>
      </w:r>
      <w:proofErr w:type="gramEnd"/>
      <w:r>
        <w:t xml:space="preserve">   0   1   0   0   0   0   0 ...     </w:t>
      </w:r>
      <w:proofErr w:type="gramStart"/>
      <w:r>
        <w:t>0  291</w:t>
      </w:r>
      <w:proofErr w:type="gramEnd"/>
      <w:r>
        <w:t xml:space="preserve">  0.0   1200  0  0  0  0</w:t>
      </w:r>
    </w:p>
    <w:p w:rsidR="00105136" w:rsidRDefault="00105136" w:rsidP="00105136">
      <w:proofErr w:type="gramStart"/>
      <w:r>
        <w:t>494020  0</w:t>
      </w:r>
      <w:proofErr w:type="gramEnd"/>
      <w:r>
        <w:t xml:space="preserve">   0   1   0   0   0   0   0 ...     </w:t>
      </w:r>
      <w:proofErr w:type="gramStart"/>
      <w:r>
        <w:t>0  219</w:t>
      </w:r>
      <w:proofErr w:type="gramEnd"/>
      <w:r>
        <w:t xml:space="preserve">  0.0   1234  0  0  0  0</w:t>
      </w:r>
    </w:p>
    <w:p w:rsidR="00105136" w:rsidRDefault="00105136" w:rsidP="00105136"/>
    <w:p w:rsidR="00105136" w:rsidRDefault="00105136" w:rsidP="00105136">
      <w:r>
        <w:lastRenderedPageBreak/>
        <w:t>[494021 rows x 119 columns]</w:t>
      </w:r>
    </w:p>
    <w:p w:rsidR="00105136" w:rsidRDefault="00105136" w:rsidP="00105136">
      <w:r>
        <w:t xml:space="preserve">        </w:t>
      </w:r>
      <w:proofErr w:type="gramStart"/>
      <w:r>
        <w:t>0  10</w:t>
      </w:r>
      <w:proofErr w:type="gramEnd"/>
      <w:r>
        <w:t xml:space="preserve">  11  12  13  14  15  16 ...  3_SH      4    40      </w:t>
      </w:r>
      <w:proofErr w:type="gramStart"/>
      <w:r>
        <w:t>5  6</w:t>
      </w:r>
      <w:proofErr w:type="gramEnd"/>
      <w:r>
        <w:t xml:space="preserve">  7  8  9</w:t>
      </w:r>
    </w:p>
    <w:p w:rsidR="00105136" w:rsidRDefault="00105136" w:rsidP="00105136">
      <w:r>
        <w:t xml:space="preserve">0       0   0   0   0   0   0   0   0 ...     0    </w:t>
      </w:r>
      <w:proofErr w:type="gramStart"/>
      <w:r>
        <w:t>105  0.00</w:t>
      </w:r>
      <w:proofErr w:type="gramEnd"/>
      <w:r>
        <w:t xml:space="preserve">    146  0  0  0  0</w:t>
      </w:r>
    </w:p>
    <w:p w:rsidR="00105136" w:rsidRDefault="00105136" w:rsidP="00105136">
      <w:r>
        <w:t xml:space="preserve">1       0   0   0   0   0   0   0   0 ...     0    </w:t>
      </w:r>
      <w:proofErr w:type="gramStart"/>
      <w:r>
        <w:t>105  0.00</w:t>
      </w:r>
      <w:proofErr w:type="gramEnd"/>
      <w:r>
        <w:t xml:space="preserve">    146  0  0  0  0</w:t>
      </w:r>
    </w:p>
    <w:p w:rsidR="00105136" w:rsidRDefault="00105136" w:rsidP="00105136">
      <w:r>
        <w:t xml:space="preserve">2       0   0   0   0   0   0   0   0 ...     0    </w:t>
      </w:r>
      <w:proofErr w:type="gramStart"/>
      <w:r>
        <w:t>105  0.00</w:t>
      </w:r>
      <w:proofErr w:type="gramEnd"/>
      <w:r>
        <w:t xml:space="preserve">    146  0  0  0  0</w:t>
      </w:r>
    </w:p>
    <w:p w:rsidR="00105136" w:rsidRDefault="00105136" w:rsidP="00105136">
      <w:r>
        <w:t xml:space="preserve">3       0   0   0   0   0   0   0   0 ...     0    </w:t>
      </w:r>
      <w:proofErr w:type="gramStart"/>
      <w:r>
        <w:t>105  0.00</w:t>
      </w:r>
      <w:proofErr w:type="gramEnd"/>
      <w:r>
        <w:t xml:space="preserve">    146  0  0  0  0</w:t>
      </w:r>
    </w:p>
    <w:p w:rsidR="00105136" w:rsidRDefault="00105136" w:rsidP="00105136">
      <w:r>
        <w:t xml:space="preserve">4       0   0   0   0   0   0   0   0 ...     0    </w:t>
      </w:r>
      <w:proofErr w:type="gramStart"/>
      <w:r>
        <w:t>105  0.00</w:t>
      </w:r>
      <w:proofErr w:type="gramEnd"/>
      <w:r>
        <w:t xml:space="preserve">    146  0  0  0  0</w:t>
      </w:r>
    </w:p>
    <w:p w:rsidR="00105136" w:rsidRDefault="00105136" w:rsidP="00105136">
      <w:r>
        <w:t xml:space="preserve">5       0   0   0   0   0   0   0   0 ...     0    </w:t>
      </w:r>
      <w:proofErr w:type="gramStart"/>
      <w:r>
        <w:t>105  0.00</w:t>
      </w:r>
      <w:proofErr w:type="gramEnd"/>
      <w:r>
        <w:t xml:space="preserve">    146  0  0  0  0</w:t>
      </w:r>
    </w:p>
    <w:p w:rsidR="00105136" w:rsidRDefault="00105136" w:rsidP="00105136">
      <w:r>
        <w:t xml:space="preserve">6       0   0   0   0   0   0   0   0 ...     0     </w:t>
      </w:r>
      <w:proofErr w:type="gramStart"/>
      <w:r>
        <w:t>29  0.00</w:t>
      </w:r>
      <w:proofErr w:type="gramEnd"/>
      <w:r>
        <w:t xml:space="preserve">      0  0  0  0  0</w:t>
      </w:r>
    </w:p>
    <w:p w:rsidR="00105136" w:rsidRDefault="00105136" w:rsidP="00105136">
      <w:r>
        <w:t xml:space="preserve">7       0   0   0   0   0   0   0   0 ...     0    </w:t>
      </w:r>
      <w:proofErr w:type="gramStart"/>
      <w:r>
        <w:t>105  0.00</w:t>
      </w:r>
      <w:proofErr w:type="gramEnd"/>
      <w:r>
        <w:t xml:space="preserve">    146  0  0  0  0</w:t>
      </w:r>
    </w:p>
    <w:p w:rsidR="00105136" w:rsidRDefault="00105136" w:rsidP="00105136">
      <w:r>
        <w:t xml:space="preserve">8       0   0   0   0   0   0   0   0 ...     0    </w:t>
      </w:r>
      <w:proofErr w:type="gramStart"/>
      <w:r>
        <w:t>105  0.00</w:t>
      </w:r>
      <w:proofErr w:type="gramEnd"/>
      <w:r>
        <w:t xml:space="preserve">    146  0  0  0  0</w:t>
      </w:r>
    </w:p>
    <w:p w:rsidR="00105136" w:rsidRDefault="00105136" w:rsidP="00105136">
      <w:r>
        <w:t xml:space="preserve">9       0   0   1   0   0   0   0   0 ...     0    </w:t>
      </w:r>
      <w:proofErr w:type="gramStart"/>
      <w:r>
        <w:t>223  0.00</w:t>
      </w:r>
      <w:proofErr w:type="gramEnd"/>
      <w:r>
        <w:t xml:space="preserve">    185  0  0  0  0</w:t>
      </w:r>
    </w:p>
    <w:p w:rsidR="00105136" w:rsidRDefault="00105136" w:rsidP="00105136">
      <w:r>
        <w:t xml:space="preserve">10      0   0   0   0   0   0   0   0 ...     0    </w:t>
      </w:r>
      <w:proofErr w:type="gramStart"/>
      <w:r>
        <w:t>105  0.00</w:t>
      </w:r>
      <w:proofErr w:type="gramEnd"/>
      <w:r>
        <w:t xml:space="preserve">    146  0  0  0  0</w:t>
      </w:r>
    </w:p>
    <w:p w:rsidR="00105136" w:rsidRDefault="00105136" w:rsidP="00105136">
      <w:r>
        <w:t xml:space="preserve">11      0   0   1   0   0   0   0   0 ...     0    </w:t>
      </w:r>
      <w:proofErr w:type="gramStart"/>
      <w:r>
        <w:t>230  0.00</w:t>
      </w:r>
      <w:proofErr w:type="gramEnd"/>
      <w:r>
        <w:t xml:space="preserve">    260  0  0  0  0</w:t>
      </w:r>
    </w:p>
    <w:p w:rsidR="00105136" w:rsidRDefault="00105136" w:rsidP="00105136">
      <w:r>
        <w:t xml:space="preserve">12      0   0   0   0   0   0   0   0 ...     0    </w:t>
      </w:r>
      <w:proofErr w:type="gramStart"/>
      <w:r>
        <w:t>105  0.00</w:t>
      </w:r>
      <w:proofErr w:type="gramEnd"/>
      <w:r>
        <w:t xml:space="preserve">    146  0  0  0  0</w:t>
      </w:r>
    </w:p>
    <w:p w:rsidR="00105136" w:rsidRDefault="00105136" w:rsidP="00105136">
      <w:r>
        <w:t xml:space="preserve">13      0   0   0   0   0   0   0   0 ...     0    </w:t>
      </w:r>
      <w:proofErr w:type="gramStart"/>
      <w:r>
        <w:t>105  0.00</w:t>
      </w:r>
      <w:proofErr w:type="gramEnd"/>
      <w:r>
        <w:t xml:space="preserve">    146  0  0  0  0</w:t>
      </w:r>
    </w:p>
    <w:p w:rsidR="00105136" w:rsidRDefault="00105136" w:rsidP="00105136">
      <w:r>
        <w:t xml:space="preserve">14      1   0   1   0   0   0   0   0 ...     0   </w:t>
      </w:r>
      <w:proofErr w:type="gramStart"/>
      <w:r>
        <w:t>3170  0.13</w:t>
      </w:r>
      <w:proofErr w:type="gramEnd"/>
      <w:r>
        <w:t xml:space="preserve">    329  0  0  0  0</w:t>
      </w:r>
    </w:p>
    <w:p w:rsidR="00105136" w:rsidRDefault="00105136" w:rsidP="00105136">
      <w:r>
        <w:t xml:space="preserve">15      0   0   1   0   0   0   0   0 ...     0    </w:t>
      </w:r>
      <w:proofErr w:type="gramStart"/>
      <w:r>
        <w:t>297  0.00</w:t>
      </w:r>
      <w:proofErr w:type="gramEnd"/>
      <w:r>
        <w:t xml:space="preserve">  13787  0  0  0  0</w:t>
      </w:r>
    </w:p>
    <w:p w:rsidR="00105136" w:rsidRDefault="00105136" w:rsidP="00105136">
      <w:r>
        <w:t xml:space="preserve">16      0   0   1   0   0   0   0   0 ...     0    </w:t>
      </w:r>
      <w:proofErr w:type="gramStart"/>
      <w:r>
        <w:t>291  0.00</w:t>
      </w:r>
      <w:proofErr w:type="gramEnd"/>
      <w:r>
        <w:t xml:space="preserve">   3542  0  0  0  0</w:t>
      </w:r>
    </w:p>
    <w:p w:rsidR="00105136" w:rsidRDefault="00105136" w:rsidP="00105136">
      <w:r>
        <w:t xml:space="preserve">17      0   0   1   0   0   0   0   0 ...     0    </w:t>
      </w:r>
      <w:proofErr w:type="gramStart"/>
      <w:r>
        <w:t>295  0.00</w:t>
      </w:r>
      <w:proofErr w:type="gramEnd"/>
      <w:r>
        <w:t xml:space="preserve">    753  0  0  0  0</w:t>
      </w:r>
    </w:p>
    <w:p w:rsidR="00105136" w:rsidRDefault="00105136" w:rsidP="00105136">
      <w:r>
        <w:t xml:space="preserve">18      0   0   0   0   0   0   0   0 ...     0    </w:t>
      </w:r>
      <w:proofErr w:type="gramStart"/>
      <w:r>
        <w:t>105  0.00</w:t>
      </w:r>
      <w:proofErr w:type="gramEnd"/>
      <w:r>
        <w:t xml:space="preserve">    146  0  0  0  0</w:t>
      </w:r>
    </w:p>
    <w:p w:rsidR="00105136" w:rsidRDefault="00105136" w:rsidP="00105136">
      <w:r>
        <w:t xml:space="preserve">19      0   0   0   0   0   0   0   0 ...     0    </w:t>
      </w:r>
      <w:proofErr w:type="gramStart"/>
      <w:r>
        <w:t>105  0.00</w:t>
      </w:r>
      <w:proofErr w:type="gramEnd"/>
      <w:r>
        <w:t xml:space="preserve">    146  0  0  0  0</w:t>
      </w:r>
    </w:p>
    <w:p w:rsidR="00105136" w:rsidRDefault="00105136" w:rsidP="00105136">
      <w:r>
        <w:t xml:space="preserve">20      0   0   1   0   0   0   0   0 ...     0    </w:t>
      </w:r>
      <w:proofErr w:type="gramStart"/>
      <w:r>
        <w:t>268  0.00</w:t>
      </w:r>
      <w:proofErr w:type="gramEnd"/>
      <w:r>
        <w:t xml:space="preserve">   9235  0  0  0  0</w:t>
      </w:r>
    </w:p>
    <w:p w:rsidR="00105136" w:rsidRDefault="00105136" w:rsidP="00105136">
      <w:r>
        <w:t xml:space="preserve">21      0   0   0   0   0   0   0   0 ...     0    </w:t>
      </w:r>
      <w:proofErr w:type="gramStart"/>
      <w:r>
        <w:t>105  0.00</w:t>
      </w:r>
      <w:proofErr w:type="gramEnd"/>
      <w:r>
        <w:t xml:space="preserve">    146  0  0  0  0</w:t>
      </w:r>
    </w:p>
    <w:p w:rsidR="00105136" w:rsidRDefault="00105136" w:rsidP="00105136">
      <w:r>
        <w:t xml:space="preserve">22      0   0   1   0   0   0   0   0 ...     0    </w:t>
      </w:r>
      <w:proofErr w:type="gramStart"/>
      <w:r>
        <w:t>223  0.00</w:t>
      </w:r>
      <w:proofErr w:type="gramEnd"/>
      <w:r>
        <w:t xml:space="preserve">    185  0  0  0  0</w:t>
      </w:r>
    </w:p>
    <w:p w:rsidR="00105136" w:rsidRDefault="00105136" w:rsidP="00105136">
      <w:r>
        <w:t xml:space="preserve">23      0   0   1   0   0   0   0   0 ...     0    </w:t>
      </w:r>
      <w:proofErr w:type="gramStart"/>
      <w:r>
        <w:t>227  0.00</w:t>
      </w:r>
      <w:proofErr w:type="gramEnd"/>
      <w:r>
        <w:t xml:space="preserve">   8841  0  0  0  0</w:t>
      </w:r>
    </w:p>
    <w:p w:rsidR="00105136" w:rsidRDefault="00105136" w:rsidP="00105136">
      <w:r>
        <w:t xml:space="preserve">24      0   0   1   0   0   0   0   0 ...     0    </w:t>
      </w:r>
      <w:proofErr w:type="gramStart"/>
      <w:r>
        <w:t>222  0.00</w:t>
      </w:r>
      <w:proofErr w:type="gramEnd"/>
      <w:r>
        <w:t xml:space="preserve">  19564  0  0  0  0</w:t>
      </w:r>
    </w:p>
    <w:p w:rsidR="00105136" w:rsidRDefault="00105136" w:rsidP="00105136">
      <w:r>
        <w:t xml:space="preserve">25      0   0   0   0   0   0   0   0 ...     0    </w:t>
      </w:r>
      <w:proofErr w:type="gramStart"/>
      <w:r>
        <w:t>740  0.00</w:t>
      </w:r>
      <w:proofErr w:type="gramEnd"/>
      <w:r>
        <w:t xml:space="preserve">      0  0  0  0  0</w:t>
      </w:r>
    </w:p>
    <w:p w:rsidR="00105136" w:rsidRDefault="00105136" w:rsidP="00105136">
      <w:r>
        <w:t xml:space="preserve">26      0   0   0   0   0   0   0   0 ...     0    </w:t>
      </w:r>
      <w:proofErr w:type="gramStart"/>
      <w:r>
        <w:t>105  0.00</w:t>
      </w:r>
      <w:proofErr w:type="gramEnd"/>
      <w:r>
        <w:t xml:space="preserve">    146  0  0  0  0</w:t>
      </w:r>
    </w:p>
    <w:p w:rsidR="00105136" w:rsidRDefault="00105136" w:rsidP="00105136">
      <w:r>
        <w:lastRenderedPageBreak/>
        <w:t xml:space="preserve">27      0   0   0   0   0   0   0   0 ...     </w:t>
      </w:r>
      <w:proofErr w:type="gramStart"/>
      <w:r>
        <w:t>0  35195</w:t>
      </w:r>
      <w:proofErr w:type="gramEnd"/>
      <w:r>
        <w:t xml:space="preserve">  0.00      0  0  0  0  0</w:t>
      </w:r>
    </w:p>
    <w:p w:rsidR="00105136" w:rsidRDefault="00105136" w:rsidP="00105136">
      <w:r>
        <w:t xml:space="preserve">28      0   0   0   0   0   0   0   0 ...     0   </w:t>
      </w:r>
      <w:proofErr w:type="gramStart"/>
      <w:r>
        <w:t>8325  0.00</w:t>
      </w:r>
      <w:proofErr w:type="gramEnd"/>
      <w:r>
        <w:t xml:space="preserve">      0  0  0  0  0</w:t>
      </w:r>
    </w:p>
    <w:p w:rsidR="00105136" w:rsidRDefault="00105136" w:rsidP="00105136">
      <w:r>
        <w:t xml:space="preserve">29      0   0   0   0   0   0   0   0 ...     0    </w:t>
      </w:r>
      <w:proofErr w:type="gramStart"/>
      <w:r>
        <w:t>105  0.00</w:t>
      </w:r>
      <w:proofErr w:type="gramEnd"/>
      <w:r>
        <w:t xml:space="preserve">    146  0  0  0  0</w:t>
      </w:r>
    </w:p>
    <w:p w:rsidR="00105136" w:rsidRDefault="00105136" w:rsidP="00105136">
      <w:r>
        <w:t>...    ..  ..  ..  ..  ..  ..  ..  .. ...   ...    ...   ...    ... .. .. .. ..</w:t>
      </w:r>
    </w:p>
    <w:p w:rsidR="00105136" w:rsidRDefault="00105136" w:rsidP="00105136">
      <w:proofErr w:type="gramStart"/>
      <w:r>
        <w:t>310999  0</w:t>
      </w:r>
      <w:proofErr w:type="gramEnd"/>
      <w:r>
        <w:t xml:space="preserve">   0   0   0   0   0   0   0 ...     0    </w:t>
      </w:r>
      <w:proofErr w:type="gramStart"/>
      <w:r>
        <w:t>105  0.00</w:t>
      </w:r>
      <w:proofErr w:type="gramEnd"/>
      <w:r>
        <w:t xml:space="preserve">    105  0  0  0  0</w:t>
      </w:r>
    </w:p>
    <w:p w:rsidR="00105136" w:rsidRDefault="00105136" w:rsidP="00105136">
      <w:proofErr w:type="gramStart"/>
      <w:r>
        <w:t>311000  0</w:t>
      </w:r>
      <w:proofErr w:type="gramEnd"/>
      <w:r>
        <w:t xml:space="preserve">   0   0   0   0   0   0   0 ...     0    </w:t>
      </w:r>
      <w:proofErr w:type="gramStart"/>
      <w:r>
        <w:t>105  0.00</w:t>
      </w:r>
      <w:proofErr w:type="gramEnd"/>
      <w:r>
        <w:t xml:space="preserve">    105  0  0  0  0</w:t>
      </w:r>
    </w:p>
    <w:p w:rsidR="00105136" w:rsidRDefault="00105136" w:rsidP="00105136">
      <w:proofErr w:type="gramStart"/>
      <w:r>
        <w:t>311001  0</w:t>
      </w:r>
      <w:proofErr w:type="gramEnd"/>
      <w:r>
        <w:t xml:space="preserve">   0   0   0   0   0   0   0 ...     0    </w:t>
      </w:r>
      <w:proofErr w:type="gramStart"/>
      <w:r>
        <w:t>105  0.00</w:t>
      </w:r>
      <w:proofErr w:type="gramEnd"/>
      <w:r>
        <w:t xml:space="preserve">    105  0  0  0  0</w:t>
      </w:r>
    </w:p>
    <w:p w:rsidR="00105136" w:rsidRDefault="00105136" w:rsidP="00105136">
      <w:proofErr w:type="gramStart"/>
      <w:r>
        <w:t>311002  0</w:t>
      </w:r>
      <w:proofErr w:type="gramEnd"/>
      <w:r>
        <w:t xml:space="preserve">   0   0   0   0   0   0   0 ...     0    </w:t>
      </w:r>
      <w:proofErr w:type="gramStart"/>
      <w:r>
        <w:t>105  0.00</w:t>
      </w:r>
      <w:proofErr w:type="gramEnd"/>
      <w:r>
        <w:t xml:space="preserve">    105  0  0  0  0</w:t>
      </w:r>
    </w:p>
    <w:p w:rsidR="00105136" w:rsidRDefault="00105136" w:rsidP="00105136">
      <w:proofErr w:type="gramStart"/>
      <w:r>
        <w:t>311003  0</w:t>
      </w:r>
      <w:proofErr w:type="gramEnd"/>
      <w:r>
        <w:t xml:space="preserve">   0   0   0   0   0   0   0 ...     0    </w:t>
      </w:r>
      <w:proofErr w:type="gramStart"/>
      <w:r>
        <w:t>105  0.00</w:t>
      </w:r>
      <w:proofErr w:type="gramEnd"/>
      <w:r>
        <w:t xml:space="preserve">    105  0  0  0  0</w:t>
      </w:r>
    </w:p>
    <w:p w:rsidR="00105136" w:rsidRDefault="00105136" w:rsidP="00105136">
      <w:proofErr w:type="gramStart"/>
      <w:r>
        <w:t>311004  0</w:t>
      </w:r>
      <w:proofErr w:type="gramEnd"/>
      <w:r>
        <w:t xml:space="preserve">   0   0   0   0   0   0   0 ...     0    </w:t>
      </w:r>
      <w:proofErr w:type="gramStart"/>
      <w:r>
        <w:t>105  0.00</w:t>
      </w:r>
      <w:proofErr w:type="gramEnd"/>
      <w:r>
        <w:t xml:space="preserve">    105  0  0  0  0</w:t>
      </w:r>
    </w:p>
    <w:p w:rsidR="00105136" w:rsidRDefault="00105136" w:rsidP="00105136">
      <w:proofErr w:type="gramStart"/>
      <w:r>
        <w:t>311005  0</w:t>
      </w:r>
      <w:proofErr w:type="gramEnd"/>
      <w:r>
        <w:t xml:space="preserve">   0   0   0   0   0   0   0 ...     0    </w:t>
      </w:r>
      <w:proofErr w:type="gramStart"/>
      <w:r>
        <w:t>105  0.00</w:t>
      </w:r>
      <w:proofErr w:type="gramEnd"/>
      <w:r>
        <w:t xml:space="preserve">    105  0  0  0  0</w:t>
      </w:r>
    </w:p>
    <w:p w:rsidR="00105136" w:rsidRDefault="00105136" w:rsidP="00105136">
      <w:proofErr w:type="gramStart"/>
      <w:r>
        <w:t>311006  0</w:t>
      </w:r>
      <w:proofErr w:type="gramEnd"/>
      <w:r>
        <w:t xml:space="preserve">   0   0   0   0   0   0   0 ...     0    </w:t>
      </w:r>
      <w:proofErr w:type="gramStart"/>
      <w:r>
        <w:t>105  0.00</w:t>
      </w:r>
      <w:proofErr w:type="gramEnd"/>
      <w:r>
        <w:t xml:space="preserve">    105  0  0  0  0</w:t>
      </w:r>
    </w:p>
    <w:p w:rsidR="00105136" w:rsidRDefault="00105136" w:rsidP="00105136">
      <w:proofErr w:type="gramStart"/>
      <w:r>
        <w:t>311007  0</w:t>
      </w:r>
      <w:proofErr w:type="gramEnd"/>
      <w:r>
        <w:t xml:space="preserve">   0   0   0   0   0   0   0 ...     0    </w:t>
      </w:r>
      <w:proofErr w:type="gramStart"/>
      <w:r>
        <w:t>105  0.00</w:t>
      </w:r>
      <w:proofErr w:type="gramEnd"/>
      <w:r>
        <w:t xml:space="preserve">    105  0  0  0  0</w:t>
      </w:r>
    </w:p>
    <w:p w:rsidR="00105136" w:rsidRDefault="00105136" w:rsidP="00105136">
      <w:proofErr w:type="gramStart"/>
      <w:r>
        <w:t>311008  0</w:t>
      </w:r>
      <w:proofErr w:type="gramEnd"/>
      <w:r>
        <w:t xml:space="preserve">   0   0   0   0   0   0   0 ...     0    </w:t>
      </w:r>
      <w:proofErr w:type="gramStart"/>
      <w:r>
        <w:t>105  0.00</w:t>
      </w:r>
      <w:proofErr w:type="gramEnd"/>
      <w:r>
        <w:t xml:space="preserve">    105  0  0  0  0</w:t>
      </w:r>
    </w:p>
    <w:p w:rsidR="00105136" w:rsidRDefault="00105136" w:rsidP="00105136">
      <w:proofErr w:type="gramStart"/>
      <w:r>
        <w:t>311009  0</w:t>
      </w:r>
      <w:proofErr w:type="gramEnd"/>
      <w:r>
        <w:t xml:space="preserve">   0   0   0   0   0   0   0 ...     0    </w:t>
      </w:r>
      <w:proofErr w:type="gramStart"/>
      <w:r>
        <w:t>105  0.00</w:t>
      </w:r>
      <w:proofErr w:type="gramEnd"/>
      <w:r>
        <w:t xml:space="preserve">    105  0  0  0  0</w:t>
      </w:r>
    </w:p>
    <w:p w:rsidR="00105136" w:rsidRDefault="00105136" w:rsidP="00105136">
      <w:proofErr w:type="gramStart"/>
      <w:r>
        <w:t>311010  0</w:t>
      </w:r>
      <w:proofErr w:type="gramEnd"/>
      <w:r>
        <w:t xml:space="preserve">   0   0   0   0   0   0   0 ...     0    </w:t>
      </w:r>
      <w:proofErr w:type="gramStart"/>
      <w:r>
        <w:t>105  0.00</w:t>
      </w:r>
      <w:proofErr w:type="gramEnd"/>
      <w:r>
        <w:t xml:space="preserve">    105  0  0  0  0</w:t>
      </w:r>
    </w:p>
    <w:p w:rsidR="00105136" w:rsidRDefault="00105136" w:rsidP="00105136">
      <w:proofErr w:type="gramStart"/>
      <w:r>
        <w:t>311011  0</w:t>
      </w:r>
      <w:proofErr w:type="gramEnd"/>
      <w:r>
        <w:t xml:space="preserve">   0   0   0   0   0   0   0 ...     0    </w:t>
      </w:r>
      <w:proofErr w:type="gramStart"/>
      <w:r>
        <w:t>105  0.00</w:t>
      </w:r>
      <w:proofErr w:type="gramEnd"/>
      <w:r>
        <w:t xml:space="preserve">    105  0  0  0  0</w:t>
      </w:r>
    </w:p>
    <w:p w:rsidR="00105136" w:rsidRDefault="00105136" w:rsidP="00105136">
      <w:proofErr w:type="gramStart"/>
      <w:r>
        <w:t>311012  0</w:t>
      </w:r>
      <w:proofErr w:type="gramEnd"/>
      <w:r>
        <w:t xml:space="preserve">   0   0   0   0   0   0   0 ...     0    </w:t>
      </w:r>
      <w:proofErr w:type="gramStart"/>
      <w:r>
        <w:t>105  0.00</w:t>
      </w:r>
      <w:proofErr w:type="gramEnd"/>
      <w:r>
        <w:t xml:space="preserve">    105  0  0  0  0</w:t>
      </w:r>
    </w:p>
    <w:p w:rsidR="00105136" w:rsidRDefault="00105136" w:rsidP="00105136">
      <w:proofErr w:type="gramStart"/>
      <w:r>
        <w:t>311013  0</w:t>
      </w:r>
      <w:proofErr w:type="gramEnd"/>
      <w:r>
        <w:t xml:space="preserve">   0   0   0   0   0   0   0 ...     0    </w:t>
      </w:r>
      <w:proofErr w:type="gramStart"/>
      <w:r>
        <w:t>105  0.00</w:t>
      </w:r>
      <w:proofErr w:type="gramEnd"/>
      <w:r>
        <w:t xml:space="preserve">    105  0  0  0  0</w:t>
      </w:r>
    </w:p>
    <w:p w:rsidR="00105136" w:rsidRDefault="00105136" w:rsidP="00105136">
      <w:proofErr w:type="gramStart"/>
      <w:r>
        <w:t>311014  0</w:t>
      </w:r>
      <w:proofErr w:type="gramEnd"/>
      <w:r>
        <w:t xml:space="preserve">   0   0   0   0   0   0   0 ...     0    </w:t>
      </w:r>
      <w:proofErr w:type="gramStart"/>
      <w:r>
        <w:t>105  0.00</w:t>
      </w:r>
      <w:proofErr w:type="gramEnd"/>
      <w:r>
        <w:t xml:space="preserve">    105  0  0  0  0</w:t>
      </w:r>
    </w:p>
    <w:p w:rsidR="00105136" w:rsidRDefault="00105136" w:rsidP="00105136">
      <w:proofErr w:type="gramStart"/>
      <w:r>
        <w:t>311015  0</w:t>
      </w:r>
      <w:proofErr w:type="gramEnd"/>
      <w:r>
        <w:t xml:space="preserve">   0   0   0   0   0   0   0 ...     0    </w:t>
      </w:r>
      <w:proofErr w:type="gramStart"/>
      <w:r>
        <w:t>105  0.00</w:t>
      </w:r>
      <w:proofErr w:type="gramEnd"/>
      <w:r>
        <w:t xml:space="preserve">    105  0  0  0  0</w:t>
      </w:r>
    </w:p>
    <w:p w:rsidR="00105136" w:rsidRDefault="00105136" w:rsidP="00105136">
      <w:proofErr w:type="gramStart"/>
      <w:r>
        <w:t>311016  0</w:t>
      </w:r>
      <w:proofErr w:type="gramEnd"/>
      <w:r>
        <w:t xml:space="preserve">   0   0   0   0   0   0   0 ...     0    </w:t>
      </w:r>
      <w:proofErr w:type="gramStart"/>
      <w:r>
        <w:t>105  0.00</w:t>
      </w:r>
      <w:proofErr w:type="gramEnd"/>
      <w:r>
        <w:t xml:space="preserve">    105  0  0  0  0</w:t>
      </w:r>
    </w:p>
    <w:p w:rsidR="00105136" w:rsidRDefault="00105136" w:rsidP="00105136">
      <w:proofErr w:type="gramStart"/>
      <w:r>
        <w:t>311017  0</w:t>
      </w:r>
      <w:proofErr w:type="gramEnd"/>
      <w:r>
        <w:t xml:space="preserve">   0   0   0   0   0   0   0 ...     0    </w:t>
      </w:r>
      <w:proofErr w:type="gramStart"/>
      <w:r>
        <w:t>105  0.00</w:t>
      </w:r>
      <w:proofErr w:type="gramEnd"/>
      <w:r>
        <w:t xml:space="preserve">    105  0  0  0  0</w:t>
      </w:r>
    </w:p>
    <w:p w:rsidR="00105136" w:rsidRDefault="00105136" w:rsidP="00105136">
      <w:proofErr w:type="gramStart"/>
      <w:r>
        <w:t>311018  0</w:t>
      </w:r>
      <w:proofErr w:type="gramEnd"/>
      <w:r>
        <w:t xml:space="preserve">   0   0   0   0   0   0   0 ...     0    </w:t>
      </w:r>
      <w:proofErr w:type="gramStart"/>
      <w:r>
        <w:t>105  0.00</w:t>
      </w:r>
      <w:proofErr w:type="gramEnd"/>
      <w:r>
        <w:t xml:space="preserve">    105  0  0  0  0</w:t>
      </w:r>
    </w:p>
    <w:p w:rsidR="00105136" w:rsidRDefault="00105136" w:rsidP="00105136">
      <w:proofErr w:type="gramStart"/>
      <w:r>
        <w:t>311019  0</w:t>
      </w:r>
      <w:proofErr w:type="gramEnd"/>
      <w:r>
        <w:t xml:space="preserve">   0   0   0   0   0   0   0 ...     0    </w:t>
      </w:r>
      <w:proofErr w:type="gramStart"/>
      <w:r>
        <w:t>105  0.00</w:t>
      </w:r>
      <w:proofErr w:type="gramEnd"/>
      <w:r>
        <w:t xml:space="preserve">    105  0  0  0  0</w:t>
      </w:r>
    </w:p>
    <w:p w:rsidR="00105136" w:rsidRDefault="00105136" w:rsidP="00105136">
      <w:proofErr w:type="gramStart"/>
      <w:r>
        <w:t>311020  0</w:t>
      </w:r>
      <w:proofErr w:type="gramEnd"/>
      <w:r>
        <w:t xml:space="preserve">   0   0   0   0   0   0   0 ...     0    </w:t>
      </w:r>
      <w:proofErr w:type="gramStart"/>
      <w:r>
        <w:t>105  0.00</w:t>
      </w:r>
      <w:proofErr w:type="gramEnd"/>
      <w:r>
        <w:t xml:space="preserve">    105  0  0  0  0</w:t>
      </w:r>
    </w:p>
    <w:p w:rsidR="00105136" w:rsidRDefault="00105136" w:rsidP="00105136">
      <w:proofErr w:type="gramStart"/>
      <w:r>
        <w:t>311021  0</w:t>
      </w:r>
      <w:proofErr w:type="gramEnd"/>
      <w:r>
        <w:t xml:space="preserve">   0   0   0   0   0   0   0 ...     0    </w:t>
      </w:r>
      <w:proofErr w:type="gramStart"/>
      <w:r>
        <w:t>105  0.00</w:t>
      </w:r>
      <w:proofErr w:type="gramEnd"/>
      <w:r>
        <w:t xml:space="preserve">    105  0  0  0  0</w:t>
      </w:r>
    </w:p>
    <w:p w:rsidR="00105136" w:rsidRDefault="00105136" w:rsidP="00105136">
      <w:proofErr w:type="gramStart"/>
      <w:r>
        <w:t>311022  0</w:t>
      </w:r>
      <w:proofErr w:type="gramEnd"/>
      <w:r>
        <w:t xml:space="preserve">   0   0   0   0   0   0   0 ...     0    </w:t>
      </w:r>
      <w:proofErr w:type="gramStart"/>
      <w:r>
        <w:t>105  0.00</w:t>
      </w:r>
      <w:proofErr w:type="gramEnd"/>
      <w:r>
        <w:t xml:space="preserve">    105  0  0  0  0</w:t>
      </w:r>
    </w:p>
    <w:p w:rsidR="00105136" w:rsidRDefault="00105136" w:rsidP="00105136">
      <w:proofErr w:type="gramStart"/>
      <w:r>
        <w:t>311023  0</w:t>
      </w:r>
      <w:proofErr w:type="gramEnd"/>
      <w:r>
        <w:t xml:space="preserve">   0   0   0   0   0   0   0 ...     0    </w:t>
      </w:r>
      <w:proofErr w:type="gramStart"/>
      <w:r>
        <w:t>105  0.00</w:t>
      </w:r>
      <w:proofErr w:type="gramEnd"/>
      <w:r>
        <w:t xml:space="preserve">    105  0  0  0  0</w:t>
      </w:r>
    </w:p>
    <w:p w:rsidR="00105136" w:rsidRDefault="00105136" w:rsidP="00105136">
      <w:proofErr w:type="gramStart"/>
      <w:r>
        <w:lastRenderedPageBreak/>
        <w:t>311024  0</w:t>
      </w:r>
      <w:proofErr w:type="gramEnd"/>
      <w:r>
        <w:t xml:space="preserve">   0   0   0   0   0   0   0 ...     0    </w:t>
      </w:r>
      <w:proofErr w:type="gramStart"/>
      <w:r>
        <w:t>105  0.00</w:t>
      </w:r>
      <w:proofErr w:type="gramEnd"/>
      <w:r>
        <w:t xml:space="preserve">    147  0  0  0  0</w:t>
      </w:r>
    </w:p>
    <w:p w:rsidR="00105136" w:rsidRDefault="00105136" w:rsidP="00105136">
      <w:proofErr w:type="gramStart"/>
      <w:r>
        <w:t>311025  0</w:t>
      </w:r>
      <w:proofErr w:type="gramEnd"/>
      <w:r>
        <w:t xml:space="preserve">   0   0   0   0   0   0   0 ...     0    </w:t>
      </w:r>
      <w:proofErr w:type="gramStart"/>
      <w:r>
        <w:t>105  0.00</w:t>
      </w:r>
      <w:proofErr w:type="gramEnd"/>
      <w:r>
        <w:t xml:space="preserve">    147  0  0  0  0</w:t>
      </w:r>
    </w:p>
    <w:p w:rsidR="00105136" w:rsidRDefault="00105136" w:rsidP="00105136">
      <w:proofErr w:type="gramStart"/>
      <w:r>
        <w:t>311026  0</w:t>
      </w:r>
      <w:proofErr w:type="gramEnd"/>
      <w:r>
        <w:t xml:space="preserve">   0   0   0   0   0   0   0 ...     0    </w:t>
      </w:r>
      <w:proofErr w:type="gramStart"/>
      <w:r>
        <w:t>105  0.00</w:t>
      </w:r>
      <w:proofErr w:type="gramEnd"/>
      <w:r>
        <w:t xml:space="preserve">    147  0  0  0  0</w:t>
      </w:r>
    </w:p>
    <w:p w:rsidR="00105136" w:rsidRDefault="00105136" w:rsidP="00105136">
      <w:proofErr w:type="gramStart"/>
      <w:r>
        <w:t>311027  0</w:t>
      </w:r>
      <w:proofErr w:type="gramEnd"/>
      <w:r>
        <w:t xml:space="preserve">   0   0   0   0   0   0   0 ...     0    </w:t>
      </w:r>
      <w:proofErr w:type="gramStart"/>
      <w:r>
        <w:t>105  0.00</w:t>
      </w:r>
      <w:proofErr w:type="gramEnd"/>
      <w:r>
        <w:t xml:space="preserve">    147  0  0  0  0</w:t>
      </w:r>
    </w:p>
    <w:p w:rsidR="00105136" w:rsidRDefault="00105136" w:rsidP="00105136">
      <w:proofErr w:type="gramStart"/>
      <w:r>
        <w:t>311028  0</w:t>
      </w:r>
      <w:proofErr w:type="gramEnd"/>
      <w:r>
        <w:t xml:space="preserve">   0   0   0   0   0   0   0 ...     0    </w:t>
      </w:r>
      <w:proofErr w:type="gramStart"/>
      <w:r>
        <w:t>105  0.00</w:t>
      </w:r>
      <w:proofErr w:type="gramEnd"/>
      <w:r>
        <w:t xml:space="preserve">    147  0  0  0  0</w:t>
      </w:r>
    </w:p>
    <w:p w:rsidR="00105136" w:rsidRDefault="00105136" w:rsidP="00105136"/>
    <w:p w:rsidR="00105136" w:rsidRDefault="00105136" w:rsidP="00105136">
      <w:r>
        <w:t>[311029 rows x 119 columns]</w:t>
      </w:r>
    </w:p>
    <w:p w:rsidR="00105136" w:rsidRDefault="00105136" w:rsidP="00105136">
      <w:r>
        <w:t>[[0. 0. 1. ... 0. 0. 0.]</w:t>
      </w:r>
    </w:p>
    <w:p w:rsidR="00105136" w:rsidRDefault="00105136" w:rsidP="00105136">
      <w:r>
        <w:t xml:space="preserve"> [0. 0. 1. ... 0. 0. 0.]</w:t>
      </w:r>
    </w:p>
    <w:p w:rsidR="00105136" w:rsidRDefault="00105136" w:rsidP="00105136">
      <w:r>
        <w:t xml:space="preserve"> [0. 0. 1. ... 0. 0. 0.]</w:t>
      </w:r>
    </w:p>
    <w:p w:rsidR="00105136" w:rsidRDefault="00105136" w:rsidP="00105136">
      <w:r>
        <w:t xml:space="preserve"> ...</w:t>
      </w:r>
    </w:p>
    <w:p w:rsidR="00105136" w:rsidRDefault="00105136" w:rsidP="00105136">
      <w:r>
        <w:t xml:space="preserve"> [0. 0. 1. ... 0. 0. 0.]</w:t>
      </w:r>
    </w:p>
    <w:p w:rsidR="00105136" w:rsidRDefault="00105136" w:rsidP="00105136">
      <w:r>
        <w:t xml:space="preserve"> [0. 0. 1. ... 0. 0. 0.]</w:t>
      </w:r>
    </w:p>
    <w:p w:rsidR="00105136" w:rsidRDefault="00105136" w:rsidP="00105136">
      <w:r>
        <w:t xml:space="preserve"> [0. 0. 1. ... 0. 0. 0.]]</w:t>
      </w:r>
    </w:p>
    <w:p w:rsidR="00105136" w:rsidRDefault="00105136" w:rsidP="00105136">
      <w:r>
        <w:t>[[0. 0. 0. ... 0. 0. 0.]</w:t>
      </w:r>
    </w:p>
    <w:p w:rsidR="00105136" w:rsidRDefault="00105136" w:rsidP="00105136">
      <w:r>
        <w:t xml:space="preserve"> [0. 0. 0. ... 0. 0. 0.]</w:t>
      </w:r>
    </w:p>
    <w:p w:rsidR="00105136" w:rsidRDefault="00105136" w:rsidP="00105136">
      <w:r>
        <w:t xml:space="preserve"> [0. 0. 0. ... 0. 0. 0.]</w:t>
      </w:r>
    </w:p>
    <w:p w:rsidR="00105136" w:rsidRDefault="00105136" w:rsidP="00105136">
      <w:r>
        <w:t xml:space="preserve"> ...</w:t>
      </w:r>
    </w:p>
    <w:p w:rsidR="00105136" w:rsidRDefault="00105136" w:rsidP="00105136">
      <w:r>
        <w:t xml:space="preserve"> [0. 0. 0. ... 0. 0. 0.]</w:t>
      </w:r>
    </w:p>
    <w:p w:rsidR="00105136" w:rsidRDefault="00105136" w:rsidP="00105136">
      <w:r>
        <w:t xml:space="preserve"> [0. 0. 0. ... 0. 0. 0.]</w:t>
      </w:r>
    </w:p>
    <w:p w:rsidR="00105136" w:rsidRDefault="00105136" w:rsidP="00105136">
      <w:r>
        <w:t xml:space="preserve"> [0. 0. 0. ... 0. 0. 0.]]</w:t>
      </w:r>
    </w:p>
    <w:p w:rsidR="00105136" w:rsidRDefault="00105136" w:rsidP="00105136">
      <w:r>
        <w:t xml:space="preserve">0 </w:t>
      </w:r>
      <w:proofErr w:type="spellStart"/>
      <w:r>
        <w:t>gini</w:t>
      </w:r>
      <w:proofErr w:type="spellEnd"/>
      <w:r>
        <w:t xml:space="preserve"> importance 0.002241228999937723</w:t>
      </w:r>
    </w:p>
    <w:p w:rsidR="00105136" w:rsidRDefault="00105136" w:rsidP="00105136">
      <w:r>
        <w:t xml:space="preserve">10 </w:t>
      </w:r>
      <w:proofErr w:type="spellStart"/>
      <w:r>
        <w:t>gini</w:t>
      </w:r>
      <w:proofErr w:type="spellEnd"/>
      <w:r>
        <w:t xml:space="preserve"> importance 5.8492609672723766e-05</w:t>
      </w:r>
    </w:p>
    <w:p w:rsidR="00105136" w:rsidRDefault="00105136" w:rsidP="00105136">
      <w:r>
        <w:t xml:space="preserve">11 </w:t>
      </w:r>
      <w:proofErr w:type="spellStart"/>
      <w:r>
        <w:t>gini</w:t>
      </w:r>
      <w:proofErr w:type="spellEnd"/>
      <w:r>
        <w:t xml:space="preserve"> importance 0.0155248633489993</w:t>
      </w:r>
    </w:p>
    <w:p w:rsidR="00105136" w:rsidRDefault="00105136" w:rsidP="00105136">
      <w:r>
        <w:t xml:space="preserve">12 </w:t>
      </w:r>
      <w:proofErr w:type="spellStart"/>
      <w:r>
        <w:t>gini</w:t>
      </w:r>
      <w:proofErr w:type="spellEnd"/>
      <w:r>
        <w:t xml:space="preserve"> importance 0.0032111606979810204</w:t>
      </w:r>
    </w:p>
    <w:p w:rsidR="00105136" w:rsidRDefault="00105136" w:rsidP="00105136">
      <w:r>
        <w:t xml:space="preserve">13 </w:t>
      </w:r>
      <w:proofErr w:type="spellStart"/>
      <w:r>
        <w:t>gini</w:t>
      </w:r>
      <w:proofErr w:type="spellEnd"/>
      <w:r>
        <w:t xml:space="preserve"> importance 3.31869120118408e-05</w:t>
      </w:r>
    </w:p>
    <w:p w:rsidR="00105136" w:rsidRDefault="00105136" w:rsidP="00105136">
      <w:r>
        <w:t xml:space="preserve">14 </w:t>
      </w:r>
      <w:proofErr w:type="spellStart"/>
      <w:r>
        <w:t>gini</w:t>
      </w:r>
      <w:proofErr w:type="spellEnd"/>
      <w:r>
        <w:t xml:space="preserve"> importance 1.877037968584335e-06</w:t>
      </w:r>
    </w:p>
    <w:p w:rsidR="00105136" w:rsidRDefault="00105136" w:rsidP="00105136">
      <w:r>
        <w:t xml:space="preserve">15 </w:t>
      </w:r>
      <w:proofErr w:type="spellStart"/>
      <w:r>
        <w:t>gini</w:t>
      </w:r>
      <w:proofErr w:type="spellEnd"/>
      <w:r>
        <w:t xml:space="preserve"> importance 5.074072785420924e-05</w:t>
      </w:r>
    </w:p>
    <w:p w:rsidR="00105136" w:rsidRDefault="00105136" w:rsidP="00105136">
      <w:r>
        <w:t xml:space="preserve">16 </w:t>
      </w:r>
      <w:proofErr w:type="spellStart"/>
      <w:r>
        <w:t>gini</w:t>
      </w:r>
      <w:proofErr w:type="spellEnd"/>
      <w:r>
        <w:t xml:space="preserve"> importance 2.908141389049662e-05</w:t>
      </w:r>
    </w:p>
    <w:p w:rsidR="00105136" w:rsidRDefault="00105136" w:rsidP="00105136">
      <w:r>
        <w:lastRenderedPageBreak/>
        <w:t xml:space="preserve">17 </w:t>
      </w:r>
      <w:proofErr w:type="spellStart"/>
      <w:r>
        <w:t>gini</w:t>
      </w:r>
      <w:proofErr w:type="spellEnd"/>
      <w:r>
        <w:t xml:space="preserve"> importance 1.1641811722923172e-05</w:t>
      </w:r>
    </w:p>
    <w:p w:rsidR="00105136" w:rsidRDefault="00105136" w:rsidP="00105136">
      <w:r>
        <w:t xml:space="preserve">18 </w:t>
      </w:r>
      <w:proofErr w:type="spellStart"/>
      <w:r>
        <w:t>gini</w:t>
      </w:r>
      <w:proofErr w:type="spellEnd"/>
      <w:r>
        <w:t xml:space="preserve"> importance 1.7472824444907476e-05</w:t>
      </w:r>
    </w:p>
    <w:p w:rsidR="00105136" w:rsidRDefault="00105136" w:rsidP="00105136">
      <w:r>
        <w:t xml:space="preserve">19 </w:t>
      </w:r>
      <w:proofErr w:type="spellStart"/>
      <w:r>
        <w:t>gini</w:t>
      </w:r>
      <w:proofErr w:type="spellEnd"/>
      <w:r>
        <w:t xml:space="preserve"> importance 0.0</w:t>
      </w:r>
    </w:p>
    <w:p w:rsidR="00105136" w:rsidRDefault="00105136" w:rsidP="00105136">
      <w:r>
        <w:t xml:space="preserve">1_icmp </w:t>
      </w:r>
      <w:proofErr w:type="spellStart"/>
      <w:r>
        <w:t>gini</w:t>
      </w:r>
      <w:proofErr w:type="spellEnd"/>
      <w:r>
        <w:t xml:space="preserve"> importance 0.06530983430315888</w:t>
      </w:r>
    </w:p>
    <w:p w:rsidR="00105136" w:rsidRDefault="00105136" w:rsidP="00105136">
      <w:r>
        <w:t xml:space="preserve">1_tcp </w:t>
      </w:r>
      <w:proofErr w:type="spellStart"/>
      <w:r>
        <w:t>gini</w:t>
      </w:r>
      <w:proofErr w:type="spellEnd"/>
      <w:r>
        <w:t xml:space="preserve"> importance 0.045994299907110035</w:t>
      </w:r>
    </w:p>
    <w:p w:rsidR="00105136" w:rsidRDefault="00105136" w:rsidP="00105136">
      <w:r>
        <w:t xml:space="preserve">1_udp </w:t>
      </w:r>
      <w:proofErr w:type="spellStart"/>
      <w:r>
        <w:t>gini</w:t>
      </w:r>
      <w:proofErr w:type="spellEnd"/>
      <w:r>
        <w:t xml:space="preserve"> importance 0.004441663156428803</w:t>
      </w:r>
    </w:p>
    <w:p w:rsidR="00105136" w:rsidRDefault="00105136" w:rsidP="00105136">
      <w:r>
        <w:t xml:space="preserve">20 </w:t>
      </w:r>
      <w:proofErr w:type="spellStart"/>
      <w:r>
        <w:t>gini</w:t>
      </w:r>
      <w:proofErr w:type="spellEnd"/>
      <w:r>
        <w:t xml:space="preserve"> importance 0.0</w:t>
      </w:r>
    </w:p>
    <w:p w:rsidR="00105136" w:rsidRDefault="00105136" w:rsidP="00105136">
      <w:r>
        <w:t xml:space="preserve">21 </w:t>
      </w:r>
      <w:proofErr w:type="spellStart"/>
      <w:r>
        <w:t>gini</w:t>
      </w:r>
      <w:proofErr w:type="spellEnd"/>
      <w:r>
        <w:t xml:space="preserve"> importance 0.00027225165398296565</w:t>
      </w:r>
    </w:p>
    <w:p w:rsidR="00105136" w:rsidRDefault="00105136" w:rsidP="00105136">
      <w:r>
        <w:t xml:space="preserve">22 </w:t>
      </w:r>
      <w:proofErr w:type="spellStart"/>
      <w:r>
        <w:t>gini</w:t>
      </w:r>
      <w:proofErr w:type="spellEnd"/>
      <w:r>
        <w:t xml:space="preserve"> importance 0.10258981444628244</w:t>
      </w:r>
    </w:p>
    <w:p w:rsidR="00105136" w:rsidRDefault="00105136" w:rsidP="00105136">
      <w:r>
        <w:t xml:space="preserve">23 </w:t>
      </w:r>
      <w:proofErr w:type="spellStart"/>
      <w:r>
        <w:t>gini</w:t>
      </w:r>
      <w:proofErr w:type="spellEnd"/>
      <w:r>
        <w:t xml:space="preserve"> importance 0.08701064946844221</w:t>
      </w:r>
    </w:p>
    <w:p w:rsidR="00105136" w:rsidRDefault="00105136" w:rsidP="00105136">
      <w:r>
        <w:t xml:space="preserve">24 </w:t>
      </w:r>
      <w:proofErr w:type="spellStart"/>
      <w:r>
        <w:t>gini</w:t>
      </w:r>
      <w:proofErr w:type="spellEnd"/>
      <w:r>
        <w:t xml:space="preserve"> importance 0.01740145592477783</w:t>
      </w:r>
    </w:p>
    <w:p w:rsidR="00105136" w:rsidRDefault="00105136" w:rsidP="00105136">
      <w:r>
        <w:t xml:space="preserve">25 </w:t>
      </w:r>
      <w:proofErr w:type="spellStart"/>
      <w:r>
        <w:t>gini</w:t>
      </w:r>
      <w:proofErr w:type="spellEnd"/>
      <w:r>
        <w:t xml:space="preserve"> importance 0.010886328865239426</w:t>
      </w:r>
    </w:p>
    <w:p w:rsidR="00105136" w:rsidRDefault="00105136" w:rsidP="00105136">
      <w:r>
        <w:t xml:space="preserve">26 </w:t>
      </w:r>
      <w:proofErr w:type="spellStart"/>
      <w:r>
        <w:t>gini</w:t>
      </w:r>
      <w:proofErr w:type="spellEnd"/>
      <w:r>
        <w:t xml:space="preserve"> importance 0.003740384303365094</w:t>
      </w:r>
    </w:p>
    <w:p w:rsidR="00105136" w:rsidRDefault="00105136" w:rsidP="00105136">
      <w:r>
        <w:t xml:space="preserve">27 </w:t>
      </w:r>
      <w:proofErr w:type="spellStart"/>
      <w:r>
        <w:t>gini</w:t>
      </w:r>
      <w:proofErr w:type="spellEnd"/>
      <w:r>
        <w:t xml:space="preserve"> importance 0.0028638665818878314</w:t>
      </w:r>
    </w:p>
    <w:p w:rsidR="00105136" w:rsidRDefault="00105136" w:rsidP="00105136">
      <w:r>
        <w:t xml:space="preserve">28 </w:t>
      </w:r>
      <w:proofErr w:type="spellStart"/>
      <w:r>
        <w:t>gini</w:t>
      </w:r>
      <w:proofErr w:type="spellEnd"/>
      <w:r>
        <w:t xml:space="preserve"> importance 0.04620434027202278</w:t>
      </w:r>
    </w:p>
    <w:p w:rsidR="00105136" w:rsidRDefault="00105136" w:rsidP="00105136">
      <w:r>
        <w:t xml:space="preserve">29 </w:t>
      </w:r>
      <w:proofErr w:type="spellStart"/>
      <w:r>
        <w:t>gini</w:t>
      </w:r>
      <w:proofErr w:type="spellEnd"/>
      <w:r>
        <w:t xml:space="preserve"> importance 0.04671224803972463</w:t>
      </w:r>
    </w:p>
    <w:p w:rsidR="00105136" w:rsidRDefault="00105136" w:rsidP="00105136">
      <w:r>
        <w:t xml:space="preserve">2_IRC </w:t>
      </w:r>
      <w:proofErr w:type="spellStart"/>
      <w:r>
        <w:t>gini</w:t>
      </w:r>
      <w:proofErr w:type="spellEnd"/>
      <w:r>
        <w:t xml:space="preserve"> importance 7.986478476807665e-06</w:t>
      </w:r>
    </w:p>
    <w:p w:rsidR="00105136" w:rsidRDefault="00105136" w:rsidP="00105136">
      <w:r>
        <w:t xml:space="preserve">2_X11 </w:t>
      </w:r>
      <w:proofErr w:type="spellStart"/>
      <w:r>
        <w:t>gini</w:t>
      </w:r>
      <w:proofErr w:type="spellEnd"/>
      <w:r>
        <w:t xml:space="preserve"> importance 2.331318853650981e-06</w:t>
      </w:r>
    </w:p>
    <w:p w:rsidR="00105136" w:rsidRDefault="00105136" w:rsidP="00105136">
      <w:r>
        <w:t xml:space="preserve">2_Z39_50 </w:t>
      </w:r>
      <w:proofErr w:type="spellStart"/>
      <w:r>
        <w:t>gini</w:t>
      </w:r>
      <w:proofErr w:type="spellEnd"/>
      <w:r>
        <w:t xml:space="preserve"> importance 9.872533292640326e-08</w:t>
      </w:r>
    </w:p>
    <w:p w:rsidR="00105136" w:rsidRDefault="00105136" w:rsidP="00105136">
      <w:r>
        <w:t xml:space="preserve">2_auth </w:t>
      </w:r>
      <w:proofErr w:type="spellStart"/>
      <w:r>
        <w:t>gini</w:t>
      </w:r>
      <w:proofErr w:type="spellEnd"/>
      <w:r>
        <w:t xml:space="preserve"> importance 6.280896846086155e-06</w:t>
      </w:r>
    </w:p>
    <w:p w:rsidR="00105136" w:rsidRDefault="00105136" w:rsidP="00105136">
      <w:r>
        <w:t xml:space="preserve">2_bgp </w:t>
      </w:r>
      <w:proofErr w:type="spellStart"/>
      <w:r>
        <w:t>gini</w:t>
      </w:r>
      <w:proofErr w:type="spellEnd"/>
      <w:r>
        <w:t xml:space="preserve"> importance 5.527479539064937e-07</w:t>
      </w:r>
    </w:p>
    <w:p w:rsidR="00105136" w:rsidRDefault="00105136" w:rsidP="00105136">
      <w:r>
        <w:t xml:space="preserve">2_courier </w:t>
      </w:r>
      <w:proofErr w:type="spellStart"/>
      <w:r>
        <w:t>gini</w:t>
      </w:r>
      <w:proofErr w:type="spellEnd"/>
      <w:r>
        <w:t xml:space="preserve"> importance 1.455588608210576e-07</w:t>
      </w:r>
    </w:p>
    <w:p w:rsidR="00105136" w:rsidRDefault="00105136" w:rsidP="00105136">
      <w:r>
        <w:t xml:space="preserve">2_csnet_ns </w:t>
      </w:r>
      <w:proofErr w:type="spellStart"/>
      <w:r>
        <w:t>gini</w:t>
      </w:r>
      <w:proofErr w:type="spellEnd"/>
      <w:r>
        <w:t xml:space="preserve"> importance 8.730108590185635e-07</w:t>
      </w:r>
    </w:p>
    <w:p w:rsidR="00105136" w:rsidRDefault="00105136" w:rsidP="00105136">
      <w:r>
        <w:t xml:space="preserve">2_ctf </w:t>
      </w:r>
      <w:proofErr w:type="spellStart"/>
      <w:r>
        <w:t>gini</w:t>
      </w:r>
      <w:proofErr w:type="spellEnd"/>
      <w:r>
        <w:t xml:space="preserve"> importance 8.86408409413418e-07</w:t>
      </w:r>
    </w:p>
    <w:p w:rsidR="00105136" w:rsidRDefault="00105136" w:rsidP="00105136">
      <w:r>
        <w:t xml:space="preserve">2_daytime </w:t>
      </w:r>
      <w:proofErr w:type="spellStart"/>
      <w:r>
        <w:t>gini</w:t>
      </w:r>
      <w:proofErr w:type="spellEnd"/>
      <w:r>
        <w:t xml:space="preserve"> importance 3.087513978952261e-07</w:t>
      </w:r>
    </w:p>
    <w:p w:rsidR="00105136" w:rsidRDefault="00105136" w:rsidP="00105136">
      <w:r>
        <w:t xml:space="preserve">2_discard </w:t>
      </w:r>
      <w:proofErr w:type="spellStart"/>
      <w:r>
        <w:t>gini</w:t>
      </w:r>
      <w:proofErr w:type="spellEnd"/>
      <w:r>
        <w:t xml:space="preserve"> importance 7.364841435974506e-07</w:t>
      </w:r>
    </w:p>
    <w:p w:rsidR="00105136" w:rsidRDefault="00105136" w:rsidP="00105136">
      <w:r>
        <w:t xml:space="preserve">2_domain </w:t>
      </w:r>
      <w:proofErr w:type="spellStart"/>
      <w:r>
        <w:t>gini</w:t>
      </w:r>
      <w:proofErr w:type="spellEnd"/>
      <w:r>
        <w:t xml:space="preserve"> importance 1.3923529152400351e-06</w:t>
      </w:r>
    </w:p>
    <w:p w:rsidR="00105136" w:rsidRDefault="00105136" w:rsidP="00105136">
      <w:r>
        <w:t xml:space="preserve">2_domain_u </w:t>
      </w:r>
      <w:proofErr w:type="spellStart"/>
      <w:r>
        <w:t>gini</w:t>
      </w:r>
      <w:proofErr w:type="spellEnd"/>
      <w:r>
        <w:t xml:space="preserve"> importance 0.0007147135463902578</w:t>
      </w:r>
    </w:p>
    <w:p w:rsidR="00105136" w:rsidRDefault="00105136" w:rsidP="00105136">
      <w:r>
        <w:t xml:space="preserve">2_echo </w:t>
      </w:r>
      <w:proofErr w:type="spellStart"/>
      <w:r>
        <w:t>gini</w:t>
      </w:r>
      <w:proofErr w:type="spellEnd"/>
      <w:r>
        <w:t xml:space="preserve"> importance 2.2721127267546652e-07</w:t>
      </w:r>
    </w:p>
    <w:p w:rsidR="00105136" w:rsidRDefault="00105136" w:rsidP="00105136">
      <w:r>
        <w:lastRenderedPageBreak/>
        <w:t xml:space="preserve">2_eco_i </w:t>
      </w:r>
      <w:proofErr w:type="spellStart"/>
      <w:r>
        <w:t>gini</w:t>
      </w:r>
      <w:proofErr w:type="spellEnd"/>
      <w:r>
        <w:t xml:space="preserve"> importance 0.0013850920399859415</w:t>
      </w:r>
    </w:p>
    <w:p w:rsidR="00105136" w:rsidRDefault="00105136" w:rsidP="00105136">
      <w:r>
        <w:t xml:space="preserve">2_ecr_i </w:t>
      </w:r>
      <w:proofErr w:type="spellStart"/>
      <w:r>
        <w:t>gini</w:t>
      </w:r>
      <w:proofErr w:type="spellEnd"/>
      <w:r>
        <w:t xml:space="preserve"> importance 0.0811900894692877</w:t>
      </w:r>
    </w:p>
    <w:p w:rsidR="00105136" w:rsidRDefault="00105136" w:rsidP="00105136">
      <w:r>
        <w:t xml:space="preserve">2_efs </w:t>
      </w:r>
      <w:proofErr w:type="spellStart"/>
      <w:r>
        <w:t>gini</w:t>
      </w:r>
      <w:proofErr w:type="spellEnd"/>
      <w:r>
        <w:t xml:space="preserve"> importance 3.5989323526214247e-07</w:t>
      </w:r>
    </w:p>
    <w:p w:rsidR="00105136" w:rsidRDefault="00105136" w:rsidP="00105136">
      <w:r>
        <w:t xml:space="preserve">2_exec </w:t>
      </w:r>
      <w:proofErr w:type="spellStart"/>
      <w:r>
        <w:t>gini</w:t>
      </w:r>
      <w:proofErr w:type="spellEnd"/>
      <w:r>
        <w:t xml:space="preserve"> importance 3.4946850068910003e-07</w:t>
      </w:r>
    </w:p>
    <w:p w:rsidR="00105136" w:rsidRDefault="00105136" w:rsidP="00105136">
      <w:r>
        <w:t xml:space="preserve">2_finger </w:t>
      </w:r>
      <w:proofErr w:type="spellStart"/>
      <w:r>
        <w:t>gini</w:t>
      </w:r>
      <w:proofErr w:type="spellEnd"/>
      <w:r>
        <w:t xml:space="preserve"> importance 3.4549860357124625e-05</w:t>
      </w:r>
    </w:p>
    <w:p w:rsidR="00105136" w:rsidRDefault="00105136" w:rsidP="00105136">
      <w:r>
        <w:t xml:space="preserve">2_ftp </w:t>
      </w:r>
      <w:proofErr w:type="spellStart"/>
      <w:r>
        <w:t>gini</w:t>
      </w:r>
      <w:proofErr w:type="spellEnd"/>
      <w:r>
        <w:t xml:space="preserve"> importance 0.0002637319277986419</w:t>
      </w:r>
    </w:p>
    <w:p w:rsidR="00105136" w:rsidRDefault="00105136" w:rsidP="00105136">
      <w:r>
        <w:t xml:space="preserve">2_ftp_data </w:t>
      </w:r>
      <w:proofErr w:type="spellStart"/>
      <w:r>
        <w:t>gini</w:t>
      </w:r>
      <w:proofErr w:type="spellEnd"/>
      <w:r>
        <w:t xml:space="preserve"> importance 0.0008844124094589339</w:t>
      </w:r>
    </w:p>
    <w:p w:rsidR="00105136" w:rsidRDefault="00105136" w:rsidP="00105136">
      <w:r>
        <w:t xml:space="preserve">2_gopher </w:t>
      </w:r>
      <w:proofErr w:type="spellStart"/>
      <w:r>
        <w:t>gini</w:t>
      </w:r>
      <w:proofErr w:type="spellEnd"/>
      <w:r>
        <w:t xml:space="preserve"> importance 2.482776970268475e-06</w:t>
      </w:r>
    </w:p>
    <w:p w:rsidR="00105136" w:rsidRDefault="00105136" w:rsidP="00105136">
      <w:r>
        <w:t xml:space="preserve">2_hostnames </w:t>
      </w:r>
      <w:proofErr w:type="spellStart"/>
      <w:r>
        <w:t>gini</w:t>
      </w:r>
      <w:proofErr w:type="spellEnd"/>
      <w:r>
        <w:t xml:space="preserve"> importance 5.536316003008237e-07</w:t>
      </w:r>
    </w:p>
    <w:p w:rsidR="00105136" w:rsidRDefault="00105136" w:rsidP="00105136">
      <w:r>
        <w:t xml:space="preserve">2_http </w:t>
      </w:r>
      <w:proofErr w:type="spellStart"/>
      <w:r>
        <w:t>gini</w:t>
      </w:r>
      <w:proofErr w:type="spellEnd"/>
      <w:r>
        <w:t xml:space="preserve"> importance 0.015511932797826358</w:t>
      </w:r>
    </w:p>
    <w:p w:rsidR="00105136" w:rsidRDefault="00105136" w:rsidP="00105136">
      <w:r>
        <w:t xml:space="preserve">2_http_443 </w:t>
      </w:r>
      <w:proofErr w:type="spellStart"/>
      <w:r>
        <w:t>gini</w:t>
      </w:r>
      <w:proofErr w:type="spellEnd"/>
      <w:r>
        <w:t xml:space="preserve"> importance 1.2818086610675984e-07</w:t>
      </w:r>
    </w:p>
    <w:p w:rsidR="00105136" w:rsidRDefault="00105136" w:rsidP="00105136">
      <w:r>
        <w:t xml:space="preserve">2_icmp </w:t>
      </w:r>
      <w:proofErr w:type="spellStart"/>
      <w:r>
        <w:t>gini</w:t>
      </w:r>
      <w:proofErr w:type="spellEnd"/>
      <w:r>
        <w:t xml:space="preserve"> importance 0.0</w:t>
      </w:r>
    </w:p>
    <w:p w:rsidR="00105136" w:rsidRDefault="00105136" w:rsidP="00105136">
      <w:r>
        <w:t xml:space="preserve">2_imap4 </w:t>
      </w:r>
      <w:proofErr w:type="spellStart"/>
      <w:r>
        <w:t>gini</w:t>
      </w:r>
      <w:proofErr w:type="spellEnd"/>
      <w:r>
        <w:t xml:space="preserve"> importance 1.4167588661204373e-05</w:t>
      </w:r>
    </w:p>
    <w:p w:rsidR="00105136" w:rsidRDefault="00105136" w:rsidP="00105136">
      <w:r>
        <w:t xml:space="preserve">2_iso_tsap </w:t>
      </w:r>
      <w:proofErr w:type="spellStart"/>
      <w:r>
        <w:t>gini</w:t>
      </w:r>
      <w:proofErr w:type="spellEnd"/>
      <w:r>
        <w:t xml:space="preserve"> importance 2.1033485204335676e-07</w:t>
      </w:r>
    </w:p>
    <w:p w:rsidR="00105136" w:rsidRDefault="00105136" w:rsidP="00105136">
      <w:r>
        <w:t xml:space="preserve">2_klogin </w:t>
      </w:r>
      <w:proofErr w:type="spellStart"/>
      <w:r>
        <w:t>gini</w:t>
      </w:r>
      <w:proofErr w:type="spellEnd"/>
      <w:r>
        <w:t xml:space="preserve"> importance 5.527648894377477e-07</w:t>
      </w:r>
    </w:p>
    <w:p w:rsidR="00105136" w:rsidRDefault="00105136" w:rsidP="00105136">
      <w:r>
        <w:t xml:space="preserve">2_kshell </w:t>
      </w:r>
      <w:proofErr w:type="spellStart"/>
      <w:r>
        <w:t>gini</w:t>
      </w:r>
      <w:proofErr w:type="spellEnd"/>
      <w:r>
        <w:t xml:space="preserve"> importance 5.326397511370213e-07</w:t>
      </w:r>
    </w:p>
    <w:p w:rsidR="00105136" w:rsidRDefault="00105136" w:rsidP="00105136">
      <w:r>
        <w:t xml:space="preserve">2_ldap </w:t>
      </w:r>
      <w:proofErr w:type="spellStart"/>
      <w:r>
        <w:t>gini</w:t>
      </w:r>
      <w:proofErr w:type="spellEnd"/>
      <w:r>
        <w:t xml:space="preserve"> importance 3.068835552068822e-07</w:t>
      </w:r>
    </w:p>
    <w:p w:rsidR="00105136" w:rsidRDefault="00105136" w:rsidP="00105136">
      <w:r>
        <w:t xml:space="preserve">2_link </w:t>
      </w:r>
      <w:proofErr w:type="spellStart"/>
      <w:r>
        <w:t>gini</w:t>
      </w:r>
      <w:proofErr w:type="spellEnd"/>
      <w:r>
        <w:t xml:space="preserve"> importance 1.0652212515310993e-06</w:t>
      </w:r>
    </w:p>
    <w:p w:rsidR="00105136" w:rsidRDefault="00105136" w:rsidP="00105136">
      <w:r>
        <w:t xml:space="preserve">2_login </w:t>
      </w:r>
      <w:proofErr w:type="spellStart"/>
      <w:r>
        <w:t>gini</w:t>
      </w:r>
      <w:proofErr w:type="spellEnd"/>
      <w:r>
        <w:t xml:space="preserve"> importance 4.235088096966243e-06</w:t>
      </w:r>
    </w:p>
    <w:p w:rsidR="00105136" w:rsidRDefault="00105136" w:rsidP="00105136">
      <w:r>
        <w:t xml:space="preserve">2_mtp </w:t>
      </w:r>
      <w:proofErr w:type="spellStart"/>
      <w:r>
        <w:t>gini</w:t>
      </w:r>
      <w:proofErr w:type="spellEnd"/>
      <w:r>
        <w:t xml:space="preserve"> importance 1.5324782591275163e-06</w:t>
      </w:r>
    </w:p>
    <w:p w:rsidR="00105136" w:rsidRDefault="00105136" w:rsidP="00105136">
      <w:r>
        <w:t xml:space="preserve">2_name </w:t>
      </w:r>
      <w:proofErr w:type="spellStart"/>
      <w:r>
        <w:t>gini</w:t>
      </w:r>
      <w:proofErr w:type="spellEnd"/>
      <w:r>
        <w:t xml:space="preserve"> importance 4.208853520501929e-07</w:t>
      </w:r>
    </w:p>
    <w:p w:rsidR="00105136" w:rsidRDefault="00105136" w:rsidP="00105136">
      <w:r>
        <w:t xml:space="preserve">2_netbios_dgm </w:t>
      </w:r>
      <w:proofErr w:type="spellStart"/>
      <w:r>
        <w:t>gini</w:t>
      </w:r>
      <w:proofErr w:type="spellEnd"/>
      <w:r>
        <w:t xml:space="preserve"> importance 1.5453946216751814e-08</w:t>
      </w:r>
    </w:p>
    <w:p w:rsidR="00105136" w:rsidRDefault="00105136" w:rsidP="00105136">
      <w:r>
        <w:t xml:space="preserve">2_netbios_ns </w:t>
      </w:r>
      <w:proofErr w:type="spellStart"/>
      <w:r>
        <w:t>gini</w:t>
      </w:r>
      <w:proofErr w:type="spellEnd"/>
      <w:r>
        <w:t xml:space="preserve"> importance 3.8189322334927243e-07</w:t>
      </w:r>
    </w:p>
    <w:p w:rsidR="00105136" w:rsidRDefault="00105136" w:rsidP="00105136">
      <w:r>
        <w:t xml:space="preserve">2_netbios_ssn </w:t>
      </w:r>
      <w:proofErr w:type="spellStart"/>
      <w:r>
        <w:t>gini</w:t>
      </w:r>
      <w:proofErr w:type="spellEnd"/>
      <w:r>
        <w:t xml:space="preserve"> importance 6.45996133482706e-08</w:t>
      </w:r>
    </w:p>
    <w:p w:rsidR="00105136" w:rsidRDefault="00105136" w:rsidP="00105136">
      <w:r>
        <w:t xml:space="preserve">2_netstat </w:t>
      </w:r>
      <w:proofErr w:type="spellStart"/>
      <w:r>
        <w:t>gini</w:t>
      </w:r>
      <w:proofErr w:type="spellEnd"/>
      <w:r>
        <w:t xml:space="preserve"> importance 4.227673943699865e-07</w:t>
      </w:r>
    </w:p>
    <w:p w:rsidR="00105136" w:rsidRDefault="00105136" w:rsidP="00105136">
      <w:r>
        <w:t xml:space="preserve">2_nnsp </w:t>
      </w:r>
      <w:proofErr w:type="spellStart"/>
      <w:r>
        <w:t>gini</w:t>
      </w:r>
      <w:proofErr w:type="spellEnd"/>
      <w:r>
        <w:t xml:space="preserve"> importance 6.94824139155244e-08</w:t>
      </w:r>
    </w:p>
    <w:p w:rsidR="00105136" w:rsidRDefault="00105136" w:rsidP="00105136">
      <w:r>
        <w:t xml:space="preserve">2_nntp </w:t>
      </w:r>
      <w:proofErr w:type="spellStart"/>
      <w:r>
        <w:t>gini</w:t>
      </w:r>
      <w:proofErr w:type="spellEnd"/>
      <w:r>
        <w:t xml:space="preserve"> importance 1.230584836949352e-06</w:t>
      </w:r>
    </w:p>
    <w:p w:rsidR="00105136" w:rsidRDefault="00105136" w:rsidP="00105136">
      <w:r>
        <w:t xml:space="preserve">2_ntp_u </w:t>
      </w:r>
      <w:proofErr w:type="spellStart"/>
      <w:r>
        <w:t>gini</w:t>
      </w:r>
      <w:proofErr w:type="spellEnd"/>
      <w:r>
        <w:t xml:space="preserve"> importance 1.0241570547482615e-05</w:t>
      </w:r>
    </w:p>
    <w:p w:rsidR="00105136" w:rsidRDefault="00105136" w:rsidP="00105136">
      <w:r>
        <w:t xml:space="preserve">2_other </w:t>
      </w:r>
      <w:proofErr w:type="spellStart"/>
      <w:r>
        <w:t>gini</w:t>
      </w:r>
      <w:proofErr w:type="spellEnd"/>
      <w:r>
        <w:t xml:space="preserve"> importance 0.0018014040629835773</w:t>
      </w:r>
    </w:p>
    <w:p w:rsidR="00105136" w:rsidRDefault="00105136" w:rsidP="00105136">
      <w:r>
        <w:lastRenderedPageBreak/>
        <w:t xml:space="preserve">2_pm_dump </w:t>
      </w:r>
      <w:proofErr w:type="spellStart"/>
      <w:r>
        <w:t>gini</w:t>
      </w:r>
      <w:proofErr w:type="spellEnd"/>
      <w:r>
        <w:t xml:space="preserve"> importance 4.921842101195207e-07</w:t>
      </w:r>
    </w:p>
    <w:p w:rsidR="00105136" w:rsidRDefault="00105136" w:rsidP="00105136">
      <w:r>
        <w:t xml:space="preserve">2_pop_2 </w:t>
      </w:r>
      <w:proofErr w:type="spellStart"/>
      <w:r>
        <w:t>gini</w:t>
      </w:r>
      <w:proofErr w:type="spellEnd"/>
      <w:r>
        <w:t xml:space="preserve"> importance 8.969836220839914e-10</w:t>
      </w:r>
    </w:p>
    <w:p w:rsidR="00105136" w:rsidRDefault="00105136" w:rsidP="00105136">
      <w:r>
        <w:t xml:space="preserve">2_pop_3 </w:t>
      </w:r>
      <w:proofErr w:type="spellStart"/>
      <w:r>
        <w:t>gini</w:t>
      </w:r>
      <w:proofErr w:type="spellEnd"/>
      <w:r>
        <w:t xml:space="preserve"> importance 2.175790237868053e-06</w:t>
      </w:r>
    </w:p>
    <w:p w:rsidR="00105136" w:rsidRDefault="00105136" w:rsidP="00105136">
      <w:r>
        <w:t xml:space="preserve">2_printer </w:t>
      </w:r>
      <w:proofErr w:type="spellStart"/>
      <w:r>
        <w:t>gini</w:t>
      </w:r>
      <w:proofErr w:type="spellEnd"/>
      <w:r>
        <w:t xml:space="preserve"> importance 1.7598059318198902e-07</w:t>
      </w:r>
    </w:p>
    <w:p w:rsidR="00105136" w:rsidRDefault="00105136" w:rsidP="00105136">
      <w:r>
        <w:t xml:space="preserve">2_private </w:t>
      </w:r>
      <w:proofErr w:type="spellStart"/>
      <w:r>
        <w:t>gini</w:t>
      </w:r>
      <w:proofErr w:type="spellEnd"/>
      <w:r>
        <w:t xml:space="preserve"> importance 0.024181792309845185</w:t>
      </w:r>
    </w:p>
    <w:p w:rsidR="00105136" w:rsidRDefault="00105136" w:rsidP="00105136">
      <w:r>
        <w:t xml:space="preserve">2_red_i </w:t>
      </w:r>
      <w:proofErr w:type="spellStart"/>
      <w:r>
        <w:t>gini</w:t>
      </w:r>
      <w:proofErr w:type="spellEnd"/>
      <w:r>
        <w:t xml:space="preserve"> importance 1.959029699920975e-07</w:t>
      </w:r>
    </w:p>
    <w:p w:rsidR="00105136" w:rsidRDefault="00105136" w:rsidP="00105136">
      <w:r>
        <w:t xml:space="preserve">2_remote_job </w:t>
      </w:r>
      <w:proofErr w:type="spellStart"/>
      <w:r>
        <w:t>gini</w:t>
      </w:r>
      <w:proofErr w:type="spellEnd"/>
      <w:r>
        <w:t xml:space="preserve"> importance 1.5292918527737e-06</w:t>
      </w:r>
    </w:p>
    <w:p w:rsidR="00105136" w:rsidRDefault="00105136" w:rsidP="00105136">
      <w:r>
        <w:t xml:space="preserve">2_rje </w:t>
      </w:r>
      <w:proofErr w:type="spellStart"/>
      <w:r>
        <w:t>gini</w:t>
      </w:r>
      <w:proofErr w:type="spellEnd"/>
      <w:r>
        <w:t xml:space="preserve"> importance 2.2072451944476464e-06</w:t>
      </w:r>
    </w:p>
    <w:p w:rsidR="00105136" w:rsidRDefault="00105136" w:rsidP="00105136">
      <w:r>
        <w:t xml:space="preserve">2_shell </w:t>
      </w:r>
      <w:proofErr w:type="spellStart"/>
      <w:r>
        <w:t>gini</w:t>
      </w:r>
      <w:proofErr w:type="spellEnd"/>
      <w:r>
        <w:t xml:space="preserve"> importance 4.4789032433714615e-07</w:t>
      </w:r>
    </w:p>
    <w:p w:rsidR="00105136" w:rsidRDefault="00105136" w:rsidP="00105136">
      <w:r>
        <w:t xml:space="preserve">2_smtp </w:t>
      </w:r>
      <w:proofErr w:type="spellStart"/>
      <w:r>
        <w:t>gini</w:t>
      </w:r>
      <w:proofErr w:type="spellEnd"/>
      <w:r>
        <w:t xml:space="preserve"> importance 0.0012801412332671494</w:t>
      </w:r>
    </w:p>
    <w:p w:rsidR="00105136" w:rsidRDefault="00105136" w:rsidP="00105136">
      <w:r>
        <w:t xml:space="preserve">2_sql_net </w:t>
      </w:r>
      <w:proofErr w:type="spellStart"/>
      <w:r>
        <w:t>gini</w:t>
      </w:r>
      <w:proofErr w:type="spellEnd"/>
      <w:r>
        <w:t xml:space="preserve"> importance 9.266842762307764e-08</w:t>
      </w:r>
    </w:p>
    <w:p w:rsidR="00105136" w:rsidRDefault="00105136" w:rsidP="00105136">
      <w:r>
        <w:t xml:space="preserve">2_ssh </w:t>
      </w:r>
      <w:proofErr w:type="spellStart"/>
      <w:r>
        <w:t>gini</w:t>
      </w:r>
      <w:proofErr w:type="spellEnd"/>
      <w:r>
        <w:t xml:space="preserve"> importance 7.446587846896051e-07</w:t>
      </w:r>
    </w:p>
    <w:p w:rsidR="00105136" w:rsidRDefault="00105136" w:rsidP="00105136">
      <w:r>
        <w:t xml:space="preserve">2_sunrpc </w:t>
      </w:r>
      <w:proofErr w:type="spellStart"/>
      <w:r>
        <w:t>gini</w:t>
      </w:r>
      <w:proofErr w:type="spellEnd"/>
      <w:r>
        <w:t xml:space="preserve"> importance 5.997180945351155e-07</w:t>
      </w:r>
    </w:p>
    <w:p w:rsidR="00105136" w:rsidRDefault="00105136" w:rsidP="00105136">
      <w:r>
        <w:t xml:space="preserve">2_supdup </w:t>
      </w:r>
      <w:proofErr w:type="spellStart"/>
      <w:r>
        <w:t>gini</w:t>
      </w:r>
      <w:proofErr w:type="spellEnd"/>
      <w:r>
        <w:t xml:space="preserve"> importance 4.899926343681535e-07</w:t>
      </w:r>
    </w:p>
    <w:p w:rsidR="00105136" w:rsidRDefault="00105136" w:rsidP="00105136">
      <w:r>
        <w:t xml:space="preserve">2_systat </w:t>
      </w:r>
      <w:proofErr w:type="spellStart"/>
      <w:r>
        <w:t>gini</w:t>
      </w:r>
      <w:proofErr w:type="spellEnd"/>
      <w:r>
        <w:t xml:space="preserve"> importance 6.837473894299144e-07</w:t>
      </w:r>
    </w:p>
    <w:p w:rsidR="00105136" w:rsidRDefault="00105136" w:rsidP="00105136">
      <w:r>
        <w:t xml:space="preserve">2_telnet </w:t>
      </w:r>
      <w:proofErr w:type="spellStart"/>
      <w:r>
        <w:t>gini</w:t>
      </w:r>
      <w:proofErr w:type="spellEnd"/>
      <w:r>
        <w:t xml:space="preserve"> importance 7.324931982399621e-05</w:t>
      </w:r>
    </w:p>
    <w:p w:rsidR="00105136" w:rsidRDefault="00105136" w:rsidP="00105136">
      <w:r>
        <w:t xml:space="preserve">2_tftp_u </w:t>
      </w:r>
      <w:proofErr w:type="spellStart"/>
      <w:r>
        <w:t>gini</w:t>
      </w:r>
      <w:proofErr w:type="spellEnd"/>
      <w:r>
        <w:t xml:space="preserve"> importance 5.912221253136405e-07</w:t>
      </w:r>
    </w:p>
    <w:p w:rsidR="00105136" w:rsidRDefault="00105136" w:rsidP="00105136">
      <w:r>
        <w:t xml:space="preserve">2_tim_i </w:t>
      </w:r>
      <w:proofErr w:type="spellStart"/>
      <w:r>
        <w:t>gini</w:t>
      </w:r>
      <w:proofErr w:type="spellEnd"/>
      <w:r>
        <w:t xml:space="preserve"> importance 8.786931040415898e-06</w:t>
      </w:r>
    </w:p>
    <w:p w:rsidR="00105136" w:rsidRDefault="00105136" w:rsidP="00105136">
      <w:r>
        <w:t xml:space="preserve">2_time </w:t>
      </w:r>
      <w:proofErr w:type="spellStart"/>
      <w:r>
        <w:t>gini</w:t>
      </w:r>
      <w:proofErr w:type="spellEnd"/>
      <w:r>
        <w:t xml:space="preserve"> importance 6.816137884148607e-06</w:t>
      </w:r>
    </w:p>
    <w:p w:rsidR="00105136" w:rsidRDefault="00105136" w:rsidP="00105136">
      <w:r>
        <w:t xml:space="preserve">2_urh_i </w:t>
      </w:r>
      <w:proofErr w:type="spellStart"/>
      <w:r>
        <w:t>gini</w:t>
      </w:r>
      <w:proofErr w:type="spellEnd"/>
      <w:r>
        <w:t xml:space="preserve"> importance 1.4240518763865496e-06</w:t>
      </w:r>
    </w:p>
    <w:p w:rsidR="00105136" w:rsidRDefault="00105136" w:rsidP="00105136">
      <w:r>
        <w:t xml:space="preserve">2_urp_i </w:t>
      </w:r>
      <w:proofErr w:type="spellStart"/>
      <w:r>
        <w:t>gini</w:t>
      </w:r>
      <w:proofErr w:type="spellEnd"/>
      <w:r>
        <w:t xml:space="preserve"> importance 0.000102237960763691</w:t>
      </w:r>
    </w:p>
    <w:p w:rsidR="00105136" w:rsidRDefault="00105136" w:rsidP="00105136">
      <w:r>
        <w:t xml:space="preserve">2_uucp </w:t>
      </w:r>
      <w:proofErr w:type="spellStart"/>
      <w:r>
        <w:t>gini</w:t>
      </w:r>
      <w:proofErr w:type="spellEnd"/>
      <w:r>
        <w:t xml:space="preserve"> importance 1.0974468834702684e-06</w:t>
      </w:r>
    </w:p>
    <w:p w:rsidR="00105136" w:rsidRDefault="00105136" w:rsidP="00105136">
      <w:r>
        <w:t xml:space="preserve">2_uucp_path </w:t>
      </w:r>
      <w:proofErr w:type="spellStart"/>
      <w:r>
        <w:t>gini</w:t>
      </w:r>
      <w:proofErr w:type="spellEnd"/>
      <w:r>
        <w:t xml:space="preserve"> importance 7.271340459079208e-08</w:t>
      </w:r>
    </w:p>
    <w:p w:rsidR="00105136" w:rsidRDefault="00105136" w:rsidP="00105136">
      <w:r>
        <w:t xml:space="preserve">2_vmnet </w:t>
      </w:r>
      <w:proofErr w:type="spellStart"/>
      <w:r>
        <w:t>gini</w:t>
      </w:r>
      <w:proofErr w:type="spellEnd"/>
      <w:r>
        <w:t xml:space="preserve"> importance 8.924576866607136e-07</w:t>
      </w:r>
    </w:p>
    <w:p w:rsidR="00105136" w:rsidRDefault="00105136" w:rsidP="00105136">
      <w:r>
        <w:t xml:space="preserve">2_whois </w:t>
      </w:r>
      <w:proofErr w:type="spellStart"/>
      <w:r>
        <w:t>gini</w:t>
      </w:r>
      <w:proofErr w:type="spellEnd"/>
      <w:r>
        <w:t xml:space="preserve"> importance 8.607691511311403e-07</w:t>
      </w:r>
    </w:p>
    <w:p w:rsidR="00105136" w:rsidRDefault="00105136" w:rsidP="00105136">
      <w:r>
        <w:t xml:space="preserve">30 </w:t>
      </w:r>
      <w:proofErr w:type="spellStart"/>
      <w:r>
        <w:t>gini</w:t>
      </w:r>
      <w:proofErr w:type="spellEnd"/>
      <w:r>
        <w:t xml:space="preserve"> importance 0.005703832802470604</w:t>
      </w:r>
    </w:p>
    <w:p w:rsidR="00105136" w:rsidRDefault="00105136" w:rsidP="00105136">
      <w:r>
        <w:t xml:space="preserve">31 </w:t>
      </w:r>
      <w:proofErr w:type="spellStart"/>
      <w:r>
        <w:t>gini</w:t>
      </w:r>
      <w:proofErr w:type="spellEnd"/>
      <w:r>
        <w:t xml:space="preserve"> importance 0.01332890594116012</w:t>
      </w:r>
    </w:p>
    <w:p w:rsidR="00105136" w:rsidRDefault="00105136" w:rsidP="00105136">
      <w:r>
        <w:t xml:space="preserve">32 </w:t>
      </w:r>
      <w:proofErr w:type="spellStart"/>
      <w:r>
        <w:t>gini</w:t>
      </w:r>
      <w:proofErr w:type="spellEnd"/>
      <w:r>
        <w:t xml:space="preserve"> importance 0.03745760501163154</w:t>
      </w:r>
    </w:p>
    <w:p w:rsidR="00105136" w:rsidRDefault="00105136" w:rsidP="00105136">
      <w:r>
        <w:t xml:space="preserve">33 </w:t>
      </w:r>
      <w:proofErr w:type="spellStart"/>
      <w:r>
        <w:t>gini</w:t>
      </w:r>
      <w:proofErr w:type="spellEnd"/>
      <w:r>
        <w:t xml:space="preserve"> importance 0.03641648728030927</w:t>
      </w:r>
    </w:p>
    <w:p w:rsidR="00105136" w:rsidRDefault="00105136" w:rsidP="00105136">
      <w:r>
        <w:lastRenderedPageBreak/>
        <w:t xml:space="preserve">34 </w:t>
      </w:r>
      <w:proofErr w:type="spellStart"/>
      <w:r>
        <w:t>gini</w:t>
      </w:r>
      <w:proofErr w:type="spellEnd"/>
      <w:r>
        <w:t xml:space="preserve"> importance 0.03600740899065447</w:t>
      </w:r>
    </w:p>
    <w:p w:rsidR="00105136" w:rsidRDefault="00105136" w:rsidP="00105136">
      <w:r>
        <w:t xml:space="preserve">35 </w:t>
      </w:r>
      <w:proofErr w:type="spellStart"/>
      <w:r>
        <w:t>gini</w:t>
      </w:r>
      <w:proofErr w:type="spellEnd"/>
      <w:r>
        <w:t xml:space="preserve"> importance 0.07341555684012058</w:t>
      </w:r>
    </w:p>
    <w:p w:rsidR="00105136" w:rsidRDefault="00105136" w:rsidP="00105136">
      <w:r>
        <w:t xml:space="preserve">36 </w:t>
      </w:r>
      <w:proofErr w:type="spellStart"/>
      <w:r>
        <w:t>gini</w:t>
      </w:r>
      <w:proofErr w:type="spellEnd"/>
      <w:r>
        <w:t xml:space="preserve"> importance 0.010251325881688433</w:t>
      </w:r>
    </w:p>
    <w:p w:rsidR="00105136" w:rsidRDefault="00105136" w:rsidP="00105136">
      <w:r>
        <w:t xml:space="preserve">37 </w:t>
      </w:r>
      <w:proofErr w:type="spellStart"/>
      <w:r>
        <w:t>gini</w:t>
      </w:r>
      <w:proofErr w:type="spellEnd"/>
      <w:r>
        <w:t xml:space="preserve"> importance 0.01855219857660841</w:t>
      </w:r>
    </w:p>
    <w:p w:rsidR="00105136" w:rsidRDefault="00105136" w:rsidP="00105136">
      <w:r>
        <w:t xml:space="preserve">38 </w:t>
      </w:r>
      <w:proofErr w:type="spellStart"/>
      <w:r>
        <w:t>gini</w:t>
      </w:r>
      <w:proofErr w:type="spellEnd"/>
      <w:r>
        <w:t xml:space="preserve"> importance 0.012338173803374337</w:t>
      </w:r>
    </w:p>
    <w:p w:rsidR="00105136" w:rsidRDefault="00105136" w:rsidP="00105136">
      <w:r>
        <w:t xml:space="preserve">39 </w:t>
      </w:r>
      <w:proofErr w:type="spellStart"/>
      <w:r>
        <w:t>gini</w:t>
      </w:r>
      <w:proofErr w:type="spellEnd"/>
      <w:r>
        <w:t xml:space="preserve"> importance 0.005062444736474569</w:t>
      </w:r>
    </w:p>
    <w:p w:rsidR="00105136" w:rsidRDefault="00105136" w:rsidP="00105136">
      <w:r>
        <w:t xml:space="preserve">3_OTH </w:t>
      </w:r>
      <w:proofErr w:type="spellStart"/>
      <w:r>
        <w:t>gini</w:t>
      </w:r>
      <w:proofErr w:type="spellEnd"/>
      <w:r>
        <w:t xml:space="preserve"> importance 4.2419243723946164e-06</w:t>
      </w:r>
    </w:p>
    <w:p w:rsidR="00105136" w:rsidRDefault="00105136" w:rsidP="00105136">
      <w:r>
        <w:t xml:space="preserve">3_REJ </w:t>
      </w:r>
      <w:proofErr w:type="spellStart"/>
      <w:r>
        <w:t>gini</w:t>
      </w:r>
      <w:proofErr w:type="spellEnd"/>
      <w:r>
        <w:t xml:space="preserve"> importance 0.0014775897376858077</w:t>
      </w:r>
    </w:p>
    <w:p w:rsidR="00105136" w:rsidRDefault="00105136" w:rsidP="00105136">
      <w:r>
        <w:t xml:space="preserve">3_RSTO </w:t>
      </w:r>
      <w:proofErr w:type="spellStart"/>
      <w:r>
        <w:t>gini</w:t>
      </w:r>
      <w:proofErr w:type="spellEnd"/>
      <w:r>
        <w:t xml:space="preserve"> importance 5.260566611297017e-05</w:t>
      </w:r>
    </w:p>
    <w:p w:rsidR="00105136" w:rsidRDefault="00105136" w:rsidP="00105136">
      <w:r>
        <w:t xml:space="preserve">3_RSTOS0 </w:t>
      </w:r>
      <w:proofErr w:type="spellStart"/>
      <w:r>
        <w:t>gini</w:t>
      </w:r>
      <w:proofErr w:type="spellEnd"/>
      <w:r>
        <w:t xml:space="preserve"> importance 5.8073015598694485e-06</w:t>
      </w:r>
    </w:p>
    <w:p w:rsidR="00105136" w:rsidRDefault="00105136" w:rsidP="00105136">
      <w:r>
        <w:t xml:space="preserve">3_RSTR </w:t>
      </w:r>
      <w:proofErr w:type="spellStart"/>
      <w:r>
        <w:t>gini</w:t>
      </w:r>
      <w:proofErr w:type="spellEnd"/>
      <w:r>
        <w:t xml:space="preserve"> importance 0.000886850995204479</w:t>
      </w:r>
    </w:p>
    <w:p w:rsidR="00105136" w:rsidRDefault="00105136" w:rsidP="00105136">
      <w:r>
        <w:t xml:space="preserve">3_S0 </w:t>
      </w:r>
      <w:proofErr w:type="spellStart"/>
      <w:r>
        <w:t>gini</w:t>
      </w:r>
      <w:proofErr w:type="spellEnd"/>
      <w:r>
        <w:t xml:space="preserve"> importance 0.01480623888306634</w:t>
      </w:r>
    </w:p>
    <w:p w:rsidR="00105136" w:rsidRDefault="00105136" w:rsidP="00105136">
      <w:r>
        <w:t xml:space="preserve">3_S1 </w:t>
      </w:r>
      <w:proofErr w:type="spellStart"/>
      <w:r>
        <w:t>gini</w:t>
      </w:r>
      <w:proofErr w:type="spellEnd"/>
      <w:r>
        <w:t xml:space="preserve"> importance 6.495801155819182e-06</w:t>
      </w:r>
    </w:p>
    <w:p w:rsidR="00105136" w:rsidRDefault="00105136" w:rsidP="00105136">
      <w:r>
        <w:t xml:space="preserve">3_S2 </w:t>
      </w:r>
      <w:proofErr w:type="spellStart"/>
      <w:r>
        <w:t>gini</w:t>
      </w:r>
      <w:proofErr w:type="spellEnd"/>
      <w:r>
        <w:t xml:space="preserve"> importance 3.5487205367150415e-06</w:t>
      </w:r>
    </w:p>
    <w:p w:rsidR="00105136" w:rsidRDefault="00105136" w:rsidP="00105136">
      <w:r>
        <w:t xml:space="preserve">3_S3 </w:t>
      </w:r>
      <w:proofErr w:type="spellStart"/>
      <w:r>
        <w:t>gini</w:t>
      </w:r>
      <w:proofErr w:type="spellEnd"/>
      <w:r>
        <w:t xml:space="preserve"> importance 1.3400562507586544e-06</w:t>
      </w:r>
    </w:p>
    <w:p w:rsidR="00105136" w:rsidRDefault="00105136" w:rsidP="00105136">
      <w:r>
        <w:t xml:space="preserve">3_SF </w:t>
      </w:r>
      <w:proofErr w:type="spellStart"/>
      <w:r>
        <w:t>gini</w:t>
      </w:r>
      <w:proofErr w:type="spellEnd"/>
      <w:r>
        <w:t xml:space="preserve"> importance 0.034412575417909326</w:t>
      </w:r>
    </w:p>
    <w:p w:rsidR="00105136" w:rsidRDefault="00105136" w:rsidP="00105136">
      <w:r>
        <w:t xml:space="preserve">3_SH </w:t>
      </w:r>
      <w:proofErr w:type="spellStart"/>
      <w:r>
        <w:t>gini</w:t>
      </w:r>
      <w:proofErr w:type="spellEnd"/>
      <w:r>
        <w:t xml:space="preserve"> importance 0.00011877084290542961</w:t>
      </w:r>
    </w:p>
    <w:p w:rsidR="00105136" w:rsidRDefault="00105136" w:rsidP="00105136">
      <w:r>
        <w:t xml:space="preserve">4 </w:t>
      </w:r>
      <w:proofErr w:type="spellStart"/>
      <w:r>
        <w:t>gini</w:t>
      </w:r>
      <w:proofErr w:type="spellEnd"/>
      <w:r>
        <w:t xml:space="preserve"> importance 0.07828348780044615</w:t>
      </w:r>
    </w:p>
    <w:p w:rsidR="00105136" w:rsidRDefault="00105136" w:rsidP="00105136">
      <w:r>
        <w:t xml:space="preserve">40 </w:t>
      </w:r>
      <w:proofErr w:type="spellStart"/>
      <w:r>
        <w:t>gini</w:t>
      </w:r>
      <w:proofErr w:type="spellEnd"/>
      <w:r>
        <w:t xml:space="preserve"> importance 0.004802606221370444</w:t>
      </w:r>
    </w:p>
    <w:p w:rsidR="00105136" w:rsidRDefault="00105136" w:rsidP="00105136">
      <w:r>
        <w:t xml:space="preserve">5 </w:t>
      </w:r>
      <w:proofErr w:type="spellStart"/>
      <w:r>
        <w:t>gini</w:t>
      </w:r>
      <w:proofErr w:type="spellEnd"/>
      <w:r>
        <w:t xml:space="preserve"> importance 0.028300676988729644</w:t>
      </w:r>
    </w:p>
    <w:p w:rsidR="00105136" w:rsidRDefault="00105136" w:rsidP="00105136">
      <w:r>
        <w:t xml:space="preserve">6 </w:t>
      </w:r>
      <w:proofErr w:type="spellStart"/>
      <w:r>
        <w:t>gini</w:t>
      </w:r>
      <w:proofErr w:type="spellEnd"/>
      <w:r>
        <w:t xml:space="preserve"> importance 2.1062408190833635e-05</w:t>
      </w:r>
    </w:p>
    <w:p w:rsidR="00105136" w:rsidRDefault="00105136" w:rsidP="00105136">
      <w:r>
        <w:t xml:space="preserve">7 </w:t>
      </w:r>
      <w:proofErr w:type="spellStart"/>
      <w:r>
        <w:t>gini</w:t>
      </w:r>
      <w:proofErr w:type="spellEnd"/>
      <w:r>
        <w:t xml:space="preserve"> importance 0.0023656918014309837</w:t>
      </w:r>
    </w:p>
    <w:p w:rsidR="00105136" w:rsidRDefault="00105136" w:rsidP="00105136">
      <w:r>
        <w:t xml:space="preserve">8 </w:t>
      </w:r>
      <w:proofErr w:type="spellStart"/>
      <w:r>
        <w:t>gini</w:t>
      </w:r>
      <w:proofErr w:type="spellEnd"/>
      <w:r>
        <w:t xml:space="preserve"> importance 4.140868309080303e-06</w:t>
      </w:r>
    </w:p>
    <w:p w:rsidR="00105136" w:rsidRDefault="00105136" w:rsidP="00105136">
      <w:r>
        <w:t xml:space="preserve">9 </w:t>
      </w:r>
      <w:proofErr w:type="spellStart"/>
      <w:r>
        <w:t>gini</w:t>
      </w:r>
      <w:proofErr w:type="spellEnd"/>
      <w:r>
        <w:t xml:space="preserve"> importance 0.0037905766246873547</w:t>
      </w:r>
    </w:p>
    <w:p w:rsidR="00105136" w:rsidRDefault="00105136" w:rsidP="00105136">
      <w:r>
        <w:t>Max importance 11</w:t>
      </w:r>
    </w:p>
    <w:p w:rsidR="00105136" w:rsidRDefault="00105136" w:rsidP="00105136">
      <w:r>
        <w:t>Max importance 1_icmp</w:t>
      </w:r>
    </w:p>
    <w:p w:rsidR="00105136" w:rsidRDefault="00105136" w:rsidP="00105136">
      <w:r>
        <w:t>Max importance 1_tcp</w:t>
      </w:r>
    </w:p>
    <w:p w:rsidR="00105136" w:rsidRDefault="00105136" w:rsidP="00105136">
      <w:r>
        <w:t>Max importance 22</w:t>
      </w:r>
    </w:p>
    <w:p w:rsidR="00105136" w:rsidRDefault="00105136" w:rsidP="00105136">
      <w:r>
        <w:t>Max importance 23</w:t>
      </w:r>
    </w:p>
    <w:p w:rsidR="00105136" w:rsidRDefault="00105136" w:rsidP="00105136">
      <w:r>
        <w:lastRenderedPageBreak/>
        <w:t>Max importance 24</w:t>
      </w:r>
    </w:p>
    <w:p w:rsidR="00105136" w:rsidRDefault="00105136" w:rsidP="00105136">
      <w:r>
        <w:t>Max importance 25</w:t>
      </w:r>
    </w:p>
    <w:p w:rsidR="00105136" w:rsidRDefault="00105136" w:rsidP="00105136">
      <w:r>
        <w:t>Max importance 28</w:t>
      </w:r>
    </w:p>
    <w:p w:rsidR="00105136" w:rsidRDefault="00105136" w:rsidP="00105136">
      <w:r>
        <w:t>Max importance 29</w:t>
      </w:r>
    </w:p>
    <w:p w:rsidR="00105136" w:rsidRDefault="00105136" w:rsidP="00105136">
      <w:r>
        <w:t>Max importance 2_ecr_i</w:t>
      </w:r>
    </w:p>
    <w:p w:rsidR="00105136" w:rsidRDefault="00105136" w:rsidP="00105136">
      <w:r>
        <w:t>Max importance 2_http</w:t>
      </w:r>
    </w:p>
    <w:p w:rsidR="00105136" w:rsidRDefault="00105136" w:rsidP="00105136">
      <w:r>
        <w:t>Max importance 2_private</w:t>
      </w:r>
    </w:p>
    <w:p w:rsidR="00105136" w:rsidRDefault="00105136" w:rsidP="00105136">
      <w:r>
        <w:t>Max importance 31</w:t>
      </w:r>
    </w:p>
    <w:p w:rsidR="00105136" w:rsidRDefault="00105136" w:rsidP="00105136">
      <w:r>
        <w:t>Max importance 32</w:t>
      </w:r>
    </w:p>
    <w:p w:rsidR="00105136" w:rsidRDefault="00105136" w:rsidP="00105136">
      <w:r>
        <w:t>Max importance 33</w:t>
      </w:r>
    </w:p>
    <w:p w:rsidR="00105136" w:rsidRDefault="00105136" w:rsidP="00105136">
      <w:r>
        <w:t>Max importance 34</w:t>
      </w:r>
    </w:p>
    <w:p w:rsidR="00105136" w:rsidRDefault="00105136" w:rsidP="00105136">
      <w:r>
        <w:t>Max importance 35</w:t>
      </w:r>
    </w:p>
    <w:p w:rsidR="00105136" w:rsidRDefault="00105136" w:rsidP="00105136">
      <w:r>
        <w:t>Max importance 36</w:t>
      </w:r>
    </w:p>
    <w:p w:rsidR="00105136" w:rsidRDefault="00105136" w:rsidP="00105136">
      <w:r>
        <w:t>Max importance 37</w:t>
      </w:r>
    </w:p>
    <w:p w:rsidR="00105136" w:rsidRDefault="00105136" w:rsidP="00105136">
      <w:r>
        <w:t>Max importance 38</w:t>
      </w:r>
    </w:p>
    <w:p w:rsidR="00105136" w:rsidRDefault="00105136" w:rsidP="00105136">
      <w:r>
        <w:t>Max importance 3_S0</w:t>
      </w:r>
    </w:p>
    <w:p w:rsidR="00105136" w:rsidRDefault="00105136" w:rsidP="00105136">
      <w:r>
        <w:t>Max importance 3_SF</w:t>
      </w:r>
    </w:p>
    <w:p w:rsidR="00105136" w:rsidRDefault="00105136" w:rsidP="00105136">
      <w:r>
        <w:t>Max importance 4</w:t>
      </w:r>
    </w:p>
    <w:p w:rsidR="008A67E9" w:rsidRDefault="00105136" w:rsidP="00105136">
      <w:r>
        <w:t>Max importance 5</w:t>
      </w:r>
    </w:p>
    <w:p w:rsidR="00A75459" w:rsidRDefault="00A75459" w:rsidP="00A75459">
      <w:r>
        <w:t>0.9194158744039945</w:t>
      </w:r>
    </w:p>
    <w:p w:rsidR="00A75459" w:rsidRPr="00105136" w:rsidRDefault="00A75459" w:rsidP="00A75459">
      <w:r>
        <w:t>0.9193644322555131</w:t>
      </w:r>
      <w:bookmarkStart w:id="0" w:name="_GoBack"/>
      <w:bookmarkEnd w:id="0"/>
    </w:p>
    <w:sectPr w:rsidR="00A75459" w:rsidRPr="00105136">
      <w:pgSz w:w="12240" w:h="15840"/>
      <w:pgMar w:top="1417" w:right="1417" w:bottom="1417" w:left="1417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xNbc0NzE3MDY0NjdR0lEKTi0uzszPAykwqgUAUSAHGSwAAAA="/>
  </w:docVars>
  <w:rsids>
    <w:rsidRoot w:val="0093502C"/>
    <w:rsid w:val="00105136"/>
    <w:rsid w:val="003C27B3"/>
    <w:rsid w:val="007D033F"/>
    <w:rsid w:val="0093502C"/>
    <w:rsid w:val="00A75459"/>
    <w:rsid w:val="00DB40ED"/>
    <w:rsid w:val="00DC0C93"/>
    <w:rsid w:val="00E675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578408"/>
  <w15:chartTrackingRefBased/>
  <w15:docId w15:val="{597301DA-43AF-4EBC-A559-BA0DD9867A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11</Pages>
  <Words>2727</Words>
  <Characters>15546</Characters>
  <Application>Microsoft Office Word</Application>
  <DocSecurity>0</DocSecurity>
  <Lines>129</Lines>
  <Paragraphs>36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2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kf</dc:creator>
  <cp:keywords/>
  <dc:description/>
  <cp:lastModifiedBy>akf</cp:lastModifiedBy>
  <cp:revision>5</cp:revision>
  <dcterms:created xsi:type="dcterms:W3CDTF">2018-11-12T00:59:00Z</dcterms:created>
  <dcterms:modified xsi:type="dcterms:W3CDTF">2018-11-12T02:02:00Z</dcterms:modified>
</cp:coreProperties>
</file>